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F59" w:rsidRDefault="00E40F59" w:rsidP="00E40F59">
      <w:pPr>
        <w:spacing w:after="0"/>
        <w:ind w:firstLine="720"/>
        <w:jc w:val="center"/>
        <w:rPr>
          <w:rFonts w:ascii="Stencil" w:eastAsia="Times New Roman" w:hAnsi="Stencil"/>
          <w:b/>
          <w:noProof/>
          <w:sz w:val="18"/>
          <w:szCs w:val="18"/>
        </w:rPr>
      </w:pPr>
      <w:r w:rsidRPr="00D75743">
        <w:rPr>
          <w:rFonts w:ascii="Stencil" w:eastAsia="Times New Roman" w:hAnsi="Stencil"/>
          <w:b/>
          <w:noProof/>
          <w:sz w:val="18"/>
          <w:szCs w:val="18"/>
        </w:rPr>
        <w:drawing>
          <wp:inline distT="0" distB="0" distL="0" distR="0">
            <wp:extent cx="1000125" cy="876300"/>
            <wp:effectExtent l="19050" t="0" r="9525" b="0"/>
            <wp:docPr id="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51" cy="8791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F59" w:rsidRPr="00E40F59" w:rsidRDefault="00E40F59" w:rsidP="00E40F59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E40F59">
        <w:rPr>
          <w:rFonts w:ascii="Tahoma" w:eastAsia="Times New Roman" w:hAnsi="Tahoma" w:cs="Tahoma"/>
          <w:b/>
          <w:noProof/>
          <w:sz w:val="20"/>
          <w:szCs w:val="20"/>
        </w:rPr>
        <w:t>JARAMOGI OGINGA ODINGA UNIVERSITY OF SCIENCE &amp; TECHNOLOGY</w:t>
      </w:r>
    </w:p>
    <w:p w:rsidR="00E40F59" w:rsidRPr="00E40F59" w:rsidRDefault="00E40F59" w:rsidP="00E40F59">
      <w:pPr>
        <w:pStyle w:val="Heading3"/>
        <w:rPr>
          <w:sz w:val="20"/>
          <w:szCs w:val="20"/>
        </w:rPr>
      </w:pPr>
      <w:r w:rsidRPr="00E40F59">
        <w:rPr>
          <w:sz w:val="20"/>
          <w:szCs w:val="20"/>
        </w:rPr>
        <w:t>BOARD OF Postgraduate Studies</w:t>
      </w:r>
    </w:p>
    <w:p w:rsidR="00E40F59" w:rsidRPr="00E40F59" w:rsidRDefault="00E40F59" w:rsidP="00E40F59">
      <w:pPr>
        <w:pStyle w:val="Heading4"/>
        <w:pBdr>
          <w:bottom w:val="single" w:sz="4" w:space="8" w:color="auto"/>
        </w:pBdr>
        <w:spacing w:before="0" w:after="0"/>
        <w:jc w:val="center"/>
        <w:rPr>
          <w:b w:val="0"/>
          <w:bCs w:val="0"/>
          <w:i/>
          <w:iCs/>
          <w:sz w:val="20"/>
          <w:szCs w:val="20"/>
        </w:rPr>
      </w:pPr>
      <w:r w:rsidRPr="00E40F59">
        <w:rPr>
          <w:b w:val="0"/>
          <w:bCs w:val="0"/>
          <w:i/>
          <w:iCs/>
          <w:sz w:val="20"/>
          <w:szCs w:val="20"/>
        </w:rPr>
        <w:t>Office of the Director</w:t>
      </w:r>
    </w:p>
    <w:p w:rsidR="00E40F59" w:rsidRPr="00AE39F3" w:rsidRDefault="00E40F59" w:rsidP="00E40F59">
      <w:p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E40F59">
        <w:rPr>
          <w:rFonts w:ascii="Times New Roman" w:hAnsi="Times New Roman"/>
          <w:sz w:val="20"/>
          <w:szCs w:val="20"/>
        </w:rPr>
        <w:t>Tel.  057-2501804</w:t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E40F59">
        <w:rPr>
          <w:rFonts w:ascii="Times New Roman" w:hAnsi="Times New Roman"/>
          <w:sz w:val="20"/>
          <w:szCs w:val="20"/>
        </w:rPr>
        <w:t>P.O. BOX 210 - 40601</w:t>
      </w:r>
    </w:p>
    <w:p w:rsidR="00E40F59" w:rsidRPr="00E40F59" w:rsidRDefault="00E40F59" w:rsidP="00E40F59">
      <w:pPr>
        <w:spacing w:after="0" w:line="240" w:lineRule="auto"/>
        <w:contextualSpacing/>
        <w:rPr>
          <w:rFonts w:ascii="Times New Roman" w:hAnsi="Times New Roman"/>
          <w:b/>
          <w:sz w:val="20"/>
          <w:szCs w:val="20"/>
        </w:rPr>
      </w:pPr>
      <w:r w:rsidRPr="00E40F59">
        <w:rPr>
          <w:rFonts w:ascii="Times New Roman" w:hAnsi="Times New Roman"/>
          <w:sz w:val="20"/>
          <w:szCs w:val="20"/>
        </w:rPr>
        <w:t xml:space="preserve">email:  </w:t>
      </w:r>
      <w:hyperlink r:id="rId8" w:history="1">
        <w:r w:rsidRPr="00E40F59">
          <w:rPr>
            <w:rStyle w:val="Hyperlink"/>
            <w:rFonts w:ascii="Times New Roman" w:hAnsi="Times New Roman"/>
            <w:sz w:val="20"/>
            <w:szCs w:val="20"/>
          </w:rPr>
          <w:t>bps@jooust.ac.ke</w:t>
        </w:r>
      </w:hyperlink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 w:rsidRPr="00AE39F3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  </w:t>
      </w:r>
      <w:r w:rsidRPr="00E40F59">
        <w:rPr>
          <w:rFonts w:ascii="Times New Roman" w:hAnsi="Times New Roman"/>
          <w:b/>
          <w:sz w:val="20"/>
          <w:szCs w:val="20"/>
        </w:rPr>
        <w:t>BONDO</w:t>
      </w:r>
    </w:p>
    <w:p w:rsidR="001B5334" w:rsidRDefault="001B5334" w:rsidP="001B5334">
      <w:pPr>
        <w:spacing w:after="0"/>
        <w:jc w:val="center"/>
        <w:rPr>
          <w:rFonts w:ascii="Times New Roman" w:hAnsi="Times New Roman" w:cs="Times New Roman"/>
          <w:b/>
        </w:rPr>
      </w:pPr>
    </w:p>
    <w:p w:rsidR="001B5334" w:rsidRDefault="001B5334" w:rsidP="001B5334">
      <w:pPr>
        <w:spacing w:after="0"/>
        <w:jc w:val="center"/>
        <w:rPr>
          <w:rFonts w:ascii="Times New Roman" w:hAnsi="Times New Roman" w:cs="Times New Roman"/>
          <w:b/>
        </w:rPr>
      </w:pPr>
      <w:r w:rsidRPr="001B5334">
        <w:rPr>
          <w:rFonts w:ascii="Times New Roman" w:hAnsi="Times New Roman" w:cs="Times New Roman"/>
          <w:b/>
        </w:rPr>
        <w:t>SUBMISSION OF THESIS/PROJECT FORM</w:t>
      </w:r>
    </w:p>
    <w:p w:rsidR="001B5334" w:rsidRPr="001B5334" w:rsidRDefault="001B5334" w:rsidP="001B5334">
      <w:pPr>
        <w:spacing w:after="0"/>
        <w:jc w:val="center"/>
        <w:rPr>
          <w:rFonts w:ascii="Times New Roman" w:hAnsi="Times New Roman" w:cs="Times New Roman"/>
          <w:b/>
        </w:rPr>
      </w:pPr>
    </w:p>
    <w:p w:rsidR="00B83D42" w:rsidRPr="00DF341B" w:rsidRDefault="00B83D42" w:rsidP="00465ABC">
      <w:pPr>
        <w:spacing w:after="0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DF341B">
        <w:rPr>
          <w:rFonts w:ascii="Times New Roman" w:hAnsi="Times New Roman" w:cs="Times New Roman"/>
          <w:b/>
          <w:sz w:val="18"/>
          <w:szCs w:val="18"/>
        </w:rPr>
        <w:t>SECTION A: TO BE FILLED BY THE CANDIDATE</w:t>
      </w:r>
    </w:p>
    <w:p w:rsidR="00B83D42" w:rsidRPr="00DF341B" w:rsidRDefault="00B83D42" w:rsidP="00BB68F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Nam</w:t>
      </w:r>
      <w:r w:rsidR="00E06867" w:rsidRPr="00DF341B">
        <w:rPr>
          <w:rFonts w:ascii="Times New Roman" w:hAnsi="Times New Roman" w:cs="Times New Roman"/>
          <w:sz w:val="18"/>
          <w:szCs w:val="18"/>
        </w:rPr>
        <w:t>e in full……………………………………………………Registration No……………………………...</w:t>
      </w:r>
    </w:p>
    <w:p w:rsidR="00582C9A" w:rsidRPr="00DF341B" w:rsidRDefault="00B83D42" w:rsidP="00BB68F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Department………………… Faculty</w:t>
      </w:r>
      <w:r w:rsidR="003C032E">
        <w:rPr>
          <w:rFonts w:ascii="Times New Roman" w:hAnsi="Times New Roman" w:cs="Times New Roman"/>
          <w:sz w:val="18"/>
          <w:szCs w:val="18"/>
        </w:rPr>
        <w:t>/School</w:t>
      </w:r>
      <w:r w:rsidR="00953456">
        <w:rPr>
          <w:rFonts w:ascii="Times New Roman" w:hAnsi="Times New Roman" w:cs="Times New Roman"/>
          <w:sz w:val="18"/>
          <w:szCs w:val="18"/>
        </w:rPr>
        <w:t>………………</w:t>
      </w:r>
      <w:r w:rsidR="00A54FF2">
        <w:rPr>
          <w:rFonts w:ascii="Times New Roman" w:hAnsi="Times New Roman" w:cs="Times New Roman"/>
          <w:sz w:val="18"/>
          <w:szCs w:val="18"/>
        </w:rPr>
        <w:t>….</w:t>
      </w:r>
      <w:r w:rsidR="00A54FF2" w:rsidRPr="00DF341B">
        <w:rPr>
          <w:rFonts w:ascii="Times New Roman" w:hAnsi="Times New Roman" w:cs="Times New Roman"/>
          <w:sz w:val="18"/>
          <w:szCs w:val="18"/>
        </w:rPr>
        <w:t xml:space="preserve"> degree</w:t>
      </w:r>
      <w:r w:rsidRPr="00DF341B">
        <w:rPr>
          <w:rFonts w:ascii="Times New Roman" w:hAnsi="Times New Roman" w:cs="Times New Roman"/>
          <w:sz w:val="18"/>
          <w:szCs w:val="18"/>
        </w:rPr>
        <w:t xml:space="preserve"> programme</w:t>
      </w:r>
      <w:r w:rsidR="00E06867" w:rsidRPr="00DF341B">
        <w:rPr>
          <w:rFonts w:ascii="Times New Roman" w:hAnsi="Times New Roman" w:cs="Times New Roman"/>
          <w:sz w:val="18"/>
          <w:szCs w:val="18"/>
        </w:rPr>
        <w:t xml:space="preserve"> for (PhD/</w:t>
      </w:r>
      <w:r w:rsidR="00A54FF2" w:rsidRPr="00DF341B">
        <w:rPr>
          <w:rFonts w:ascii="Times New Roman" w:hAnsi="Times New Roman" w:cs="Times New Roman"/>
          <w:sz w:val="18"/>
          <w:szCs w:val="18"/>
        </w:rPr>
        <w:t>M.Sc.</w:t>
      </w:r>
      <w:r w:rsidR="00E06867" w:rsidRPr="00DF341B">
        <w:rPr>
          <w:rFonts w:ascii="Times New Roman" w:hAnsi="Times New Roman" w:cs="Times New Roman"/>
          <w:sz w:val="18"/>
          <w:szCs w:val="18"/>
        </w:rPr>
        <w:t>/</w:t>
      </w:r>
      <w:proofErr w:type="gramStart"/>
      <w:r w:rsidR="00A54FF2" w:rsidRPr="00DF341B">
        <w:rPr>
          <w:rFonts w:ascii="Times New Roman" w:hAnsi="Times New Roman" w:cs="Times New Roman"/>
          <w:sz w:val="18"/>
          <w:szCs w:val="18"/>
        </w:rPr>
        <w:t>M.A</w:t>
      </w:r>
      <w:proofErr w:type="gramEnd"/>
      <w:r w:rsidR="00E06867" w:rsidRPr="00DF341B">
        <w:rPr>
          <w:rFonts w:ascii="Times New Roman" w:hAnsi="Times New Roman" w:cs="Times New Roman"/>
          <w:sz w:val="18"/>
          <w:szCs w:val="18"/>
        </w:rPr>
        <w:t xml:space="preserve"> </w:t>
      </w:r>
      <w:r w:rsidR="00A54FF2" w:rsidRPr="00DF341B">
        <w:rPr>
          <w:rFonts w:ascii="Times New Roman" w:hAnsi="Times New Roman" w:cs="Times New Roman"/>
          <w:sz w:val="18"/>
          <w:szCs w:val="18"/>
        </w:rPr>
        <w:t>etc.) …</w:t>
      </w:r>
      <w:r w:rsidR="00E06867" w:rsidRPr="00DF341B">
        <w:rPr>
          <w:rFonts w:ascii="Times New Roman" w:hAnsi="Times New Roman" w:cs="Times New Roman"/>
          <w:sz w:val="18"/>
          <w:szCs w:val="18"/>
        </w:rPr>
        <w:t>……</w:t>
      </w:r>
      <w:r w:rsidRPr="00DF341B">
        <w:rPr>
          <w:rFonts w:ascii="Times New Roman" w:hAnsi="Times New Roman" w:cs="Times New Roman"/>
          <w:sz w:val="18"/>
          <w:szCs w:val="18"/>
        </w:rPr>
        <w:t xml:space="preserve">  </w:t>
      </w:r>
    </w:p>
    <w:p w:rsidR="00582C9A" w:rsidRPr="00DF341B" w:rsidRDefault="00E06867" w:rsidP="00BB68F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 Proposed title of </w:t>
      </w:r>
      <w:r w:rsidR="00582C9A" w:rsidRPr="00DF341B">
        <w:rPr>
          <w:rFonts w:ascii="Times New Roman" w:hAnsi="Times New Roman" w:cs="Times New Roman"/>
          <w:sz w:val="18"/>
          <w:szCs w:val="18"/>
        </w:rPr>
        <w:t>Thesis/Dissertation/Project…………………………………………………………………</w:t>
      </w:r>
      <w:r w:rsidR="00E06DB0" w:rsidRPr="00DF341B">
        <w:rPr>
          <w:rFonts w:ascii="Times New Roman" w:hAnsi="Times New Roman" w:cs="Times New Roman"/>
          <w:sz w:val="18"/>
          <w:szCs w:val="18"/>
        </w:rPr>
        <w:t>.</w:t>
      </w:r>
    </w:p>
    <w:p w:rsidR="00E06DB0" w:rsidRPr="00DF341B" w:rsidRDefault="00E06DB0" w:rsidP="00BB68FF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06DB0" w:rsidRPr="00DF341B" w:rsidRDefault="00582C9A" w:rsidP="00E06D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I hereby</w:t>
      </w:r>
      <w:r w:rsidR="001D1CF6" w:rsidRPr="00DF341B">
        <w:rPr>
          <w:rFonts w:ascii="Times New Roman" w:hAnsi="Times New Roman" w:cs="Times New Roman"/>
          <w:sz w:val="18"/>
          <w:szCs w:val="18"/>
        </w:rPr>
        <w:t xml:space="preserve"> give notice of intention to submit</w:t>
      </w:r>
      <w:r w:rsidR="004F62E1" w:rsidRPr="00DF341B">
        <w:rPr>
          <w:rFonts w:ascii="Times New Roman" w:hAnsi="Times New Roman" w:cs="Times New Roman"/>
          <w:sz w:val="18"/>
          <w:szCs w:val="18"/>
        </w:rPr>
        <w:t xml:space="preserve"> my M</w:t>
      </w:r>
      <w:r w:rsidR="00E06DB0" w:rsidRPr="00DF341B">
        <w:rPr>
          <w:rFonts w:ascii="Times New Roman" w:hAnsi="Times New Roman" w:cs="Times New Roman"/>
          <w:sz w:val="18"/>
          <w:szCs w:val="18"/>
        </w:rPr>
        <w:t>asters/</w:t>
      </w:r>
      <w:r w:rsidR="00A54FF2">
        <w:rPr>
          <w:rFonts w:ascii="Times New Roman" w:hAnsi="Times New Roman" w:cs="Times New Roman"/>
          <w:sz w:val="18"/>
          <w:szCs w:val="18"/>
        </w:rPr>
        <w:t>Ph.D.</w:t>
      </w:r>
      <w:r w:rsidR="001D1CF6" w:rsidRPr="00DF341B">
        <w:rPr>
          <w:rFonts w:ascii="Times New Roman" w:hAnsi="Times New Roman" w:cs="Times New Roman"/>
          <w:sz w:val="18"/>
          <w:szCs w:val="18"/>
        </w:rPr>
        <w:t xml:space="preserve"> degree Thesis</w:t>
      </w:r>
      <w:r w:rsidR="00FC7767">
        <w:rPr>
          <w:rFonts w:ascii="Times New Roman" w:hAnsi="Times New Roman" w:cs="Times New Roman"/>
          <w:sz w:val="18"/>
          <w:szCs w:val="18"/>
        </w:rPr>
        <w:t>/Dissertation/</w:t>
      </w:r>
      <w:r w:rsidR="00E06DB0" w:rsidRPr="00DF341B">
        <w:rPr>
          <w:rFonts w:ascii="Times New Roman" w:hAnsi="Times New Roman" w:cs="Times New Roman"/>
          <w:sz w:val="18"/>
          <w:szCs w:val="18"/>
        </w:rPr>
        <w:t xml:space="preserve"> project for examination on or before……</w:t>
      </w:r>
      <w:r w:rsidR="00A54FF2" w:rsidRPr="00DF341B">
        <w:rPr>
          <w:rFonts w:ascii="Times New Roman" w:hAnsi="Times New Roman" w:cs="Times New Roman"/>
          <w:sz w:val="18"/>
          <w:szCs w:val="18"/>
        </w:rPr>
        <w:t>…. day</w:t>
      </w:r>
      <w:r w:rsidR="00E06DB0" w:rsidRPr="00DF341B">
        <w:rPr>
          <w:rFonts w:ascii="Times New Roman" w:hAnsi="Times New Roman" w:cs="Times New Roman"/>
          <w:sz w:val="18"/>
          <w:szCs w:val="18"/>
        </w:rPr>
        <w:t>………</w:t>
      </w:r>
      <w:r w:rsidR="00A54FF2" w:rsidRPr="00DF341B">
        <w:rPr>
          <w:rFonts w:ascii="Times New Roman" w:hAnsi="Times New Roman" w:cs="Times New Roman"/>
          <w:sz w:val="18"/>
          <w:szCs w:val="18"/>
        </w:rPr>
        <w:t>…. month</w:t>
      </w:r>
      <w:r w:rsidR="00FC7767">
        <w:rPr>
          <w:rFonts w:ascii="Times New Roman" w:hAnsi="Times New Roman" w:cs="Times New Roman"/>
          <w:sz w:val="18"/>
          <w:szCs w:val="18"/>
        </w:rPr>
        <w:t>………year………the Thesis/Project</w:t>
      </w:r>
      <w:r w:rsidR="00E06DB0" w:rsidRPr="00DF341B">
        <w:rPr>
          <w:rFonts w:ascii="Times New Roman" w:hAnsi="Times New Roman" w:cs="Times New Roman"/>
          <w:sz w:val="18"/>
          <w:szCs w:val="18"/>
        </w:rPr>
        <w:t xml:space="preserve"> abstract and/or any other relevant material are attached.</w:t>
      </w:r>
    </w:p>
    <w:p w:rsidR="00E06DB0" w:rsidRPr="00DF341B" w:rsidRDefault="00E06DB0" w:rsidP="00E06DB0">
      <w:pPr>
        <w:pStyle w:val="ListParagraph"/>
        <w:rPr>
          <w:rFonts w:ascii="Times New Roman" w:hAnsi="Times New Roman" w:cs="Times New Roman"/>
          <w:sz w:val="18"/>
          <w:szCs w:val="18"/>
        </w:rPr>
      </w:pPr>
    </w:p>
    <w:p w:rsidR="00B52D8D" w:rsidRPr="00DF341B" w:rsidRDefault="00E06DB0" w:rsidP="00E06DB0">
      <w:pPr>
        <w:pStyle w:val="ListParagraph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Candidate’s Signature……………………………………..    Date…………………………………………...</w:t>
      </w:r>
    </w:p>
    <w:p w:rsidR="00B52D8D" w:rsidRPr="00DF341B" w:rsidRDefault="00E06DB0" w:rsidP="00465ABC">
      <w:pPr>
        <w:spacing w:after="0"/>
        <w:ind w:left="1080" w:firstLine="360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DF341B">
        <w:rPr>
          <w:rFonts w:ascii="Times New Roman" w:hAnsi="Times New Roman" w:cs="Times New Roman"/>
          <w:b/>
          <w:sz w:val="18"/>
          <w:szCs w:val="18"/>
        </w:rPr>
        <w:t>SECTION B: TO</w:t>
      </w:r>
      <w:r w:rsidR="00B52D8D" w:rsidRPr="00DF341B">
        <w:rPr>
          <w:rFonts w:ascii="Times New Roman" w:hAnsi="Times New Roman" w:cs="Times New Roman"/>
          <w:b/>
          <w:sz w:val="18"/>
          <w:szCs w:val="18"/>
        </w:rPr>
        <w:t xml:space="preserve"> BE FILLED BY THE STUDENT</w:t>
      </w:r>
      <w:r w:rsidR="00EF1860" w:rsidRPr="00DF341B">
        <w:rPr>
          <w:rFonts w:ascii="Times New Roman" w:hAnsi="Times New Roman" w:cs="Times New Roman"/>
          <w:b/>
          <w:sz w:val="18"/>
          <w:szCs w:val="18"/>
        </w:rPr>
        <w:t>’S</w:t>
      </w:r>
      <w:r w:rsidR="00B52D8D" w:rsidRPr="00DF341B">
        <w:rPr>
          <w:rFonts w:ascii="Times New Roman" w:hAnsi="Times New Roman" w:cs="Times New Roman"/>
          <w:b/>
          <w:sz w:val="18"/>
          <w:szCs w:val="18"/>
        </w:rPr>
        <w:t xml:space="preserve"> FINANCE OFFICE</w:t>
      </w:r>
    </w:p>
    <w:p w:rsidR="00B52D8D" w:rsidRPr="00DF341B" w:rsidRDefault="00B52D8D" w:rsidP="00BB68F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This is to confirm that the </w:t>
      </w:r>
      <w:r w:rsidR="00A54FF2">
        <w:rPr>
          <w:rFonts w:ascii="Times New Roman" w:hAnsi="Times New Roman" w:cs="Times New Roman"/>
          <w:sz w:val="18"/>
          <w:szCs w:val="18"/>
        </w:rPr>
        <w:t>above-named</w:t>
      </w:r>
      <w:r w:rsidR="00C87ECB">
        <w:rPr>
          <w:rFonts w:ascii="Times New Roman" w:hAnsi="Times New Roman" w:cs="Times New Roman"/>
          <w:sz w:val="18"/>
          <w:szCs w:val="18"/>
        </w:rPr>
        <w:t xml:space="preserve"> student has cleared fee</w:t>
      </w:r>
      <w:r w:rsidRPr="00DF341B">
        <w:rPr>
          <w:rFonts w:ascii="Times New Roman" w:hAnsi="Times New Roman" w:cs="Times New Roman"/>
          <w:sz w:val="18"/>
          <w:szCs w:val="18"/>
        </w:rPr>
        <w:t xml:space="preserve">s </w:t>
      </w:r>
      <w:r w:rsidR="00480E70" w:rsidRPr="00DF341B">
        <w:rPr>
          <w:rFonts w:ascii="Times New Roman" w:hAnsi="Times New Roman" w:cs="Times New Roman"/>
          <w:sz w:val="18"/>
          <w:szCs w:val="18"/>
        </w:rPr>
        <w:t xml:space="preserve">up to </w:t>
      </w:r>
      <w:r w:rsidRPr="00DF341B">
        <w:rPr>
          <w:rFonts w:ascii="Times New Roman" w:hAnsi="Times New Roman" w:cs="Times New Roman"/>
          <w:sz w:val="18"/>
          <w:szCs w:val="18"/>
        </w:rPr>
        <w:t>year/level……………</w:t>
      </w:r>
      <w:r w:rsidR="00480E70" w:rsidRPr="00DF341B">
        <w:rPr>
          <w:rFonts w:ascii="Times New Roman" w:hAnsi="Times New Roman" w:cs="Times New Roman"/>
          <w:sz w:val="18"/>
          <w:szCs w:val="18"/>
        </w:rPr>
        <w:t>………………</w:t>
      </w:r>
    </w:p>
    <w:p w:rsidR="00480E70" w:rsidRPr="00DF341B" w:rsidRDefault="00480E70" w:rsidP="00BB68FF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Semester/Block…………………………………</w:t>
      </w:r>
    </w:p>
    <w:p w:rsidR="004737E0" w:rsidRPr="00DF341B" w:rsidRDefault="00FB7D36" w:rsidP="00B52D8D">
      <w:pPr>
        <w:ind w:left="36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  </w:t>
      </w:r>
      <w:r w:rsidR="00480E70" w:rsidRPr="00DF341B">
        <w:rPr>
          <w:rFonts w:ascii="Times New Roman" w:hAnsi="Times New Roman" w:cs="Times New Roman"/>
          <w:sz w:val="18"/>
          <w:szCs w:val="18"/>
        </w:rPr>
        <w:t xml:space="preserve"> Name of</w:t>
      </w:r>
      <w:r w:rsidR="004737E0" w:rsidRPr="00DF341B">
        <w:rPr>
          <w:rFonts w:ascii="Times New Roman" w:hAnsi="Times New Roman" w:cs="Times New Roman"/>
          <w:sz w:val="18"/>
          <w:szCs w:val="18"/>
        </w:rPr>
        <w:t xml:space="preserve"> Accountant</w:t>
      </w:r>
      <w:r w:rsidR="00480E70" w:rsidRPr="00DF341B">
        <w:rPr>
          <w:rFonts w:ascii="Times New Roman" w:hAnsi="Times New Roman" w:cs="Times New Roman"/>
          <w:sz w:val="18"/>
          <w:szCs w:val="18"/>
        </w:rPr>
        <w:t>…………………………………………Signature and Stump……………………………..</w:t>
      </w:r>
    </w:p>
    <w:p w:rsidR="00B52D8D" w:rsidRPr="00DF341B" w:rsidRDefault="00B52D8D" w:rsidP="00465ABC">
      <w:pPr>
        <w:spacing w:after="0"/>
        <w:ind w:left="360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DF341B">
        <w:rPr>
          <w:rFonts w:ascii="Times New Roman" w:hAnsi="Times New Roman" w:cs="Times New Roman"/>
          <w:b/>
          <w:sz w:val="18"/>
          <w:szCs w:val="18"/>
        </w:rPr>
        <w:t xml:space="preserve">SECTION C: </w:t>
      </w:r>
      <w:r w:rsidR="004737E0" w:rsidRPr="00DF341B">
        <w:rPr>
          <w:rFonts w:ascii="Times New Roman" w:hAnsi="Times New Roman" w:cs="Times New Roman"/>
          <w:b/>
          <w:sz w:val="18"/>
          <w:szCs w:val="18"/>
        </w:rPr>
        <w:t>TO BE FILLED</w:t>
      </w:r>
      <w:r w:rsidRPr="00DF341B">
        <w:rPr>
          <w:rFonts w:ascii="Times New Roman" w:hAnsi="Times New Roman" w:cs="Times New Roman"/>
          <w:b/>
          <w:sz w:val="18"/>
          <w:szCs w:val="18"/>
        </w:rPr>
        <w:t xml:space="preserve"> BY THE SUPERVISOR</w:t>
      </w:r>
      <w:r w:rsidR="00EF1860" w:rsidRPr="00DF341B">
        <w:rPr>
          <w:rFonts w:ascii="Times New Roman" w:hAnsi="Times New Roman" w:cs="Times New Roman"/>
          <w:b/>
          <w:sz w:val="18"/>
          <w:szCs w:val="18"/>
        </w:rPr>
        <w:t>S</w:t>
      </w:r>
    </w:p>
    <w:p w:rsidR="00B52D8D" w:rsidRPr="00DF341B" w:rsidRDefault="004737E0" w:rsidP="00BB68F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We have assessed </w:t>
      </w:r>
      <w:r w:rsidR="00480E70" w:rsidRPr="00DF341B">
        <w:rPr>
          <w:rFonts w:ascii="Times New Roman" w:hAnsi="Times New Roman" w:cs="Times New Roman"/>
          <w:sz w:val="18"/>
          <w:szCs w:val="18"/>
        </w:rPr>
        <w:t xml:space="preserve">the candidate’s Thesis/ Research </w:t>
      </w:r>
      <w:r w:rsidRPr="00DF341B">
        <w:rPr>
          <w:rFonts w:ascii="Times New Roman" w:hAnsi="Times New Roman" w:cs="Times New Roman"/>
          <w:sz w:val="18"/>
          <w:szCs w:val="18"/>
        </w:rPr>
        <w:t>Project report</w:t>
      </w:r>
      <w:r w:rsidR="008819CC">
        <w:rPr>
          <w:rFonts w:ascii="Times New Roman" w:hAnsi="Times New Roman" w:cs="Times New Roman"/>
          <w:sz w:val="18"/>
          <w:szCs w:val="18"/>
        </w:rPr>
        <w:t xml:space="preserve"> and approve</w:t>
      </w:r>
      <w:r w:rsidRPr="00DF341B">
        <w:rPr>
          <w:rFonts w:ascii="Times New Roman" w:hAnsi="Times New Roman" w:cs="Times New Roman"/>
          <w:sz w:val="18"/>
          <w:szCs w:val="18"/>
        </w:rPr>
        <w:t>/do</w:t>
      </w:r>
      <w:r w:rsidR="00480E70" w:rsidRPr="00DF341B">
        <w:rPr>
          <w:rFonts w:ascii="Times New Roman" w:hAnsi="Times New Roman" w:cs="Times New Roman"/>
          <w:sz w:val="18"/>
          <w:szCs w:val="18"/>
        </w:rPr>
        <w:t xml:space="preserve"> </w:t>
      </w:r>
      <w:r w:rsidRPr="00DF341B">
        <w:rPr>
          <w:rFonts w:ascii="Times New Roman" w:hAnsi="Times New Roman" w:cs="Times New Roman"/>
          <w:sz w:val="18"/>
          <w:szCs w:val="18"/>
        </w:rPr>
        <w:t>not approve that the thesis/project report be submitted to you for examination</w:t>
      </w:r>
      <w:r w:rsidR="0022031F" w:rsidRPr="00DF341B">
        <w:rPr>
          <w:rFonts w:ascii="Times New Roman" w:hAnsi="Times New Roman" w:cs="Times New Roman"/>
          <w:sz w:val="18"/>
          <w:szCs w:val="18"/>
        </w:rPr>
        <w:t xml:space="preserve"> (delete  as appropriate)</w:t>
      </w:r>
    </w:p>
    <w:p w:rsidR="0022031F" w:rsidRPr="00DF341B" w:rsidRDefault="0022031F" w:rsidP="00480E70">
      <w:pPr>
        <w:pStyle w:val="ListParagraph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Reason(s) for NOT APPROVING………………</w:t>
      </w:r>
      <w:r w:rsidR="00480E70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..</w:t>
      </w:r>
    </w:p>
    <w:p w:rsidR="00480E70" w:rsidRPr="00DF341B" w:rsidRDefault="00480E70" w:rsidP="00480E70">
      <w:pPr>
        <w:pStyle w:val="ListParagraph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2031F" w:rsidRPr="00DF341B" w:rsidRDefault="0022031F" w:rsidP="0022031F">
      <w:pPr>
        <w:pStyle w:val="ListParagraph"/>
        <w:rPr>
          <w:rFonts w:ascii="Times New Roman" w:hAnsi="Times New Roman" w:cs="Times New Roman"/>
          <w:sz w:val="18"/>
          <w:szCs w:val="18"/>
        </w:rPr>
      </w:pPr>
    </w:p>
    <w:p w:rsidR="0022031F" w:rsidRPr="00DF341B" w:rsidRDefault="0022031F" w:rsidP="0022031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Name of Supervisor………………………</w:t>
      </w:r>
      <w:r w:rsidR="00480E70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</w:t>
      </w:r>
    </w:p>
    <w:p w:rsidR="0022031F" w:rsidRPr="00DF341B" w:rsidRDefault="0022031F" w:rsidP="0022031F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Signature……………………………………………</w:t>
      </w:r>
      <w:r w:rsidR="00480E70" w:rsidRPr="00DF341B">
        <w:rPr>
          <w:rFonts w:ascii="Times New Roman" w:hAnsi="Times New Roman" w:cs="Times New Roman"/>
          <w:sz w:val="18"/>
          <w:szCs w:val="18"/>
        </w:rPr>
        <w:t>……………….Date…………………………</w:t>
      </w:r>
    </w:p>
    <w:p w:rsidR="00664A3A" w:rsidRPr="00DF341B" w:rsidRDefault="00664A3A" w:rsidP="00664A3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</w:p>
    <w:p w:rsidR="0022031F" w:rsidRPr="00DF341B" w:rsidRDefault="0022031F" w:rsidP="0022031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Name of Supervisor……………………</w:t>
      </w:r>
      <w:r w:rsidR="00641531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</w:t>
      </w:r>
    </w:p>
    <w:p w:rsidR="0022031F" w:rsidRPr="00DF341B" w:rsidRDefault="0022031F" w:rsidP="0022031F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Signature………………………………………</w:t>
      </w:r>
      <w:r w:rsidR="00641531" w:rsidRPr="00DF341B">
        <w:rPr>
          <w:rFonts w:ascii="Times New Roman" w:hAnsi="Times New Roman" w:cs="Times New Roman"/>
          <w:sz w:val="18"/>
          <w:szCs w:val="18"/>
        </w:rPr>
        <w:t>……………………Date…………………………</w:t>
      </w:r>
    </w:p>
    <w:p w:rsidR="00664A3A" w:rsidRPr="00DF341B" w:rsidRDefault="00664A3A" w:rsidP="00664A3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</w:p>
    <w:p w:rsidR="0022031F" w:rsidRPr="00DF341B" w:rsidRDefault="0022031F" w:rsidP="0022031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Name of supervisor……………………</w:t>
      </w:r>
      <w:r w:rsidR="00641531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</w:t>
      </w:r>
    </w:p>
    <w:p w:rsidR="0022031F" w:rsidRPr="00DF341B" w:rsidRDefault="0022031F" w:rsidP="0022031F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Signature………………………………………</w:t>
      </w:r>
      <w:r w:rsidR="00641531" w:rsidRPr="00DF341B">
        <w:rPr>
          <w:rFonts w:ascii="Times New Roman" w:hAnsi="Times New Roman" w:cs="Times New Roman"/>
          <w:sz w:val="18"/>
          <w:szCs w:val="18"/>
        </w:rPr>
        <w:t>……………………Date…………………………</w:t>
      </w:r>
    </w:p>
    <w:p w:rsidR="00465ABC" w:rsidRDefault="00B52D8D" w:rsidP="00465ABC">
      <w:pPr>
        <w:pStyle w:val="ListParagraph"/>
        <w:tabs>
          <w:tab w:val="left" w:pos="5535"/>
        </w:tabs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                         </w:t>
      </w:r>
    </w:p>
    <w:p w:rsidR="00582C9A" w:rsidRPr="00465ABC" w:rsidRDefault="0022031F" w:rsidP="00465ABC">
      <w:pPr>
        <w:pStyle w:val="ListParagraph"/>
        <w:tabs>
          <w:tab w:val="left" w:pos="5535"/>
        </w:tabs>
        <w:jc w:val="center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b/>
          <w:sz w:val="18"/>
          <w:szCs w:val="18"/>
        </w:rPr>
        <w:t>SECTION D: TO BE FILLED BY THE CHAIRMAN OF THE DEPARTMENT.</w:t>
      </w:r>
    </w:p>
    <w:p w:rsidR="0022031F" w:rsidRPr="00DF341B" w:rsidRDefault="0022031F" w:rsidP="00BB68F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I approve that the candida</w:t>
      </w:r>
      <w:r w:rsidR="00C50638" w:rsidRPr="00DF341B">
        <w:rPr>
          <w:rFonts w:ascii="Times New Roman" w:hAnsi="Times New Roman" w:cs="Times New Roman"/>
          <w:sz w:val="18"/>
          <w:szCs w:val="18"/>
        </w:rPr>
        <w:t>te named submits his/her Thesis/ P</w:t>
      </w:r>
      <w:r w:rsidRPr="00DF341B">
        <w:rPr>
          <w:rFonts w:ascii="Times New Roman" w:hAnsi="Times New Roman" w:cs="Times New Roman"/>
          <w:sz w:val="18"/>
          <w:szCs w:val="18"/>
        </w:rPr>
        <w:t>roject for</w:t>
      </w:r>
      <w:r w:rsidR="00C50638" w:rsidRPr="00DF341B">
        <w:rPr>
          <w:rFonts w:ascii="Times New Roman" w:hAnsi="Times New Roman" w:cs="Times New Roman"/>
          <w:sz w:val="18"/>
          <w:szCs w:val="18"/>
        </w:rPr>
        <w:t xml:space="preserve"> </w:t>
      </w:r>
      <w:r w:rsidR="00FB7D36" w:rsidRPr="00DF341B">
        <w:rPr>
          <w:rFonts w:ascii="Times New Roman" w:hAnsi="Times New Roman" w:cs="Times New Roman"/>
          <w:sz w:val="18"/>
          <w:szCs w:val="18"/>
        </w:rPr>
        <w:t>e</w:t>
      </w:r>
      <w:r w:rsidRPr="00DF341B">
        <w:rPr>
          <w:rFonts w:ascii="Times New Roman" w:hAnsi="Times New Roman" w:cs="Times New Roman"/>
          <w:sz w:val="18"/>
          <w:szCs w:val="18"/>
        </w:rPr>
        <w:t>xamination</w:t>
      </w:r>
      <w:r w:rsidR="00C50638" w:rsidRPr="00DF341B">
        <w:rPr>
          <w:rFonts w:ascii="Times New Roman" w:hAnsi="Times New Roman" w:cs="Times New Roman"/>
          <w:sz w:val="18"/>
          <w:szCs w:val="18"/>
        </w:rPr>
        <w:t>. I</w:t>
      </w:r>
      <w:r w:rsidRPr="00DF341B">
        <w:rPr>
          <w:rFonts w:ascii="Times New Roman" w:hAnsi="Times New Roman" w:cs="Times New Roman"/>
          <w:sz w:val="18"/>
          <w:szCs w:val="18"/>
        </w:rPr>
        <w:t xml:space="preserve"> also </w:t>
      </w:r>
      <w:r w:rsidR="00C50638" w:rsidRPr="00DF341B">
        <w:rPr>
          <w:rFonts w:ascii="Times New Roman" w:hAnsi="Times New Roman" w:cs="Times New Roman"/>
          <w:sz w:val="18"/>
          <w:szCs w:val="18"/>
        </w:rPr>
        <w:t>propose</w:t>
      </w:r>
      <w:r w:rsidRPr="00DF341B">
        <w:rPr>
          <w:rFonts w:ascii="Times New Roman" w:hAnsi="Times New Roman" w:cs="Times New Roman"/>
          <w:sz w:val="18"/>
          <w:szCs w:val="18"/>
        </w:rPr>
        <w:t xml:space="preserve"> the following</w:t>
      </w:r>
      <w:r w:rsidR="00C50638" w:rsidRPr="00DF341B">
        <w:rPr>
          <w:rFonts w:ascii="Times New Roman" w:hAnsi="Times New Roman" w:cs="Times New Roman"/>
          <w:sz w:val="18"/>
          <w:szCs w:val="18"/>
        </w:rPr>
        <w:t xml:space="preserve"> to be members of the B</w:t>
      </w:r>
      <w:r w:rsidR="00902DAA" w:rsidRPr="00DF341B">
        <w:rPr>
          <w:rFonts w:ascii="Times New Roman" w:hAnsi="Times New Roman" w:cs="Times New Roman"/>
          <w:sz w:val="18"/>
          <w:szCs w:val="18"/>
        </w:rPr>
        <w:t>oard of examiners.</w:t>
      </w:r>
    </w:p>
    <w:p w:rsidR="00902DAA" w:rsidRPr="00DF341B" w:rsidRDefault="00902DAA" w:rsidP="00902DAA">
      <w:pPr>
        <w:pStyle w:val="ListParagraph"/>
        <w:rPr>
          <w:rFonts w:ascii="Times New Roman" w:hAnsi="Times New Roman" w:cs="Times New Roman"/>
          <w:sz w:val="18"/>
          <w:szCs w:val="18"/>
        </w:rPr>
      </w:pPr>
    </w:p>
    <w:p w:rsidR="00902DAA" w:rsidRPr="00DF341B" w:rsidRDefault="00C50638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I)</w:t>
      </w:r>
      <w:r w:rsidR="00902DAA" w:rsidRPr="00DF341B">
        <w:rPr>
          <w:rFonts w:ascii="Times New Roman" w:hAnsi="Times New Roman" w:cs="Times New Roman"/>
          <w:sz w:val="18"/>
          <w:szCs w:val="18"/>
        </w:rPr>
        <w:t xml:space="preserve"> External examiners</w:t>
      </w:r>
      <w:r w:rsidR="00D64648">
        <w:rPr>
          <w:rFonts w:ascii="Times New Roman" w:hAnsi="Times New Roman" w:cs="Times New Roman"/>
          <w:sz w:val="18"/>
          <w:szCs w:val="18"/>
        </w:rPr>
        <w:t>,</w:t>
      </w:r>
      <w:r w:rsidR="00902DAA" w:rsidRPr="00DF341B">
        <w:rPr>
          <w:rFonts w:ascii="Times New Roman" w:hAnsi="Times New Roman" w:cs="Times New Roman"/>
          <w:sz w:val="18"/>
          <w:szCs w:val="18"/>
        </w:rPr>
        <w:t xml:space="preserve"> </w:t>
      </w:r>
      <w:r w:rsidR="00D64648">
        <w:rPr>
          <w:rFonts w:ascii="Times New Roman" w:hAnsi="Times New Roman" w:cs="Times New Roman"/>
          <w:sz w:val="18"/>
          <w:szCs w:val="18"/>
        </w:rPr>
        <w:t xml:space="preserve">if available </w:t>
      </w:r>
      <w:r w:rsidR="00902DAA" w:rsidRPr="00DF341B">
        <w:rPr>
          <w:rFonts w:ascii="Times New Roman" w:hAnsi="Times New Roman" w:cs="Times New Roman"/>
          <w:sz w:val="18"/>
          <w:szCs w:val="18"/>
        </w:rPr>
        <w:t xml:space="preserve">(please </w:t>
      </w:r>
      <w:r w:rsidR="00A54FF2">
        <w:rPr>
          <w:rFonts w:ascii="Times New Roman" w:hAnsi="Times New Roman" w:cs="Times New Roman"/>
          <w:sz w:val="18"/>
          <w:szCs w:val="18"/>
        </w:rPr>
        <w:t>attach</w:t>
      </w:r>
      <w:r w:rsidR="00902DAA" w:rsidRPr="00DF341B">
        <w:rPr>
          <w:rFonts w:ascii="Times New Roman" w:hAnsi="Times New Roman" w:cs="Times New Roman"/>
          <w:sz w:val="18"/>
          <w:szCs w:val="18"/>
        </w:rPr>
        <w:t xml:space="preserve"> the curriculum vitae)</w:t>
      </w:r>
      <w:r w:rsidR="00D64648">
        <w:rPr>
          <w:rFonts w:ascii="Times New Roman" w:hAnsi="Times New Roman" w:cs="Times New Roman"/>
          <w:sz w:val="18"/>
          <w:szCs w:val="18"/>
        </w:rPr>
        <w:t>.</w:t>
      </w:r>
      <w:r w:rsidR="00A54FF2">
        <w:rPr>
          <w:rFonts w:ascii="Times New Roman" w:hAnsi="Times New Roman" w:cs="Times New Roman"/>
          <w:sz w:val="18"/>
          <w:szCs w:val="18"/>
        </w:rPr>
        <w:t xml:space="preserve"> </w:t>
      </w:r>
      <w:r w:rsidR="00D64648">
        <w:rPr>
          <w:rFonts w:ascii="Times New Roman" w:hAnsi="Times New Roman" w:cs="Times New Roman"/>
          <w:sz w:val="18"/>
          <w:szCs w:val="18"/>
        </w:rPr>
        <w:t xml:space="preserve">Applicable only for </w:t>
      </w:r>
      <w:r w:rsidR="00A54FF2">
        <w:rPr>
          <w:rFonts w:ascii="Times New Roman" w:hAnsi="Times New Roman" w:cs="Times New Roman"/>
          <w:sz w:val="18"/>
          <w:szCs w:val="18"/>
        </w:rPr>
        <w:t>Ph.D</w:t>
      </w:r>
      <w:r w:rsidR="00D64648">
        <w:rPr>
          <w:rFonts w:ascii="Times New Roman" w:hAnsi="Times New Roman" w:cs="Times New Roman"/>
          <w:sz w:val="18"/>
          <w:szCs w:val="18"/>
        </w:rPr>
        <w:t>.</w:t>
      </w:r>
    </w:p>
    <w:p w:rsidR="00902DAA" w:rsidRPr="00DF341B" w:rsidRDefault="00902DAA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Name………………………………………</w:t>
      </w:r>
      <w:r w:rsidR="00C50638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</w:t>
      </w:r>
    </w:p>
    <w:p w:rsidR="00902DAA" w:rsidRPr="00DF341B" w:rsidRDefault="00902DAA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Full address………………………………</w:t>
      </w:r>
      <w:r w:rsidR="00C50638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.</w:t>
      </w:r>
    </w:p>
    <w:p w:rsidR="00902DAA" w:rsidRPr="00DF341B" w:rsidRDefault="00902DAA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Telephone………………………………………</w:t>
      </w:r>
      <w:r w:rsidR="00C50638" w:rsidRPr="00DF341B">
        <w:rPr>
          <w:rFonts w:ascii="Times New Roman" w:hAnsi="Times New Roman" w:cs="Times New Roman"/>
          <w:sz w:val="18"/>
          <w:szCs w:val="18"/>
        </w:rPr>
        <w:t>…….e-mail………………………………………</w:t>
      </w:r>
    </w:p>
    <w:p w:rsidR="00902DAA" w:rsidRPr="00DF341B" w:rsidRDefault="00902DAA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</w:p>
    <w:p w:rsidR="00902DAA" w:rsidRPr="00DF341B" w:rsidRDefault="00902DAA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ii)</w:t>
      </w:r>
      <w:r w:rsidR="002514A7" w:rsidRPr="00DF341B">
        <w:rPr>
          <w:rFonts w:ascii="Times New Roman" w:hAnsi="Times New Roman" w:cs="Times New Roman"/>
          <w:sz w:val="18"/>
          <w:szCs w:val="18"/>
        </w:rPr>
        <w:t xml:space="preserve"> </w:t>
      </w:r>
      <w:r w:rsidR="00902B84">
        <w:rPr>
          <w:rFonts w:ascii="Times New Roman" w:hAnsi="Times New Roman" w:cs="Times New Roman"/>
          <w:sz w:val="18"/>
          <w:szCs w:val="18"/>
        </w:rPr>
        <w:t>Departmental Representative</w:t>
      </w:r>
      <w:r w:rsidR="002514A7" w:rsidRPr="00DF341B">
        <w:rPr>
          <w:rFonts w:ascii="Times New Roman" w:hAnsi="Times New Roman" w:cs="Times New Roman"/>
          <w:sz w:val="18"/>
          <w:szCs w:val="18"/>
        </w:rPr>
        <w:t xml:space="preserve"> </w:t>
      </w:r>
    </w:p>
    <w:p w:rsidR="00902DAA" w:rsidRPr="00DF341B" w:rsidRDefault="002514A7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 </w:t>
      </w:r>
      <w:r w:rsidR="00902DAA" w:rsidRPr="00DF341B">
        <w:rPr>
          <w:rFonts w:ascii="Times New Roman" w:hAnsi="Times New Roman" w:cs="Times New Roman"/>
          <w:sz w:val="18"/>
          <w:szCs w:val="18"/>
        </w:rPr>
        <w:t>Name……………………………………</w:t>
      </w:r>
      <w:r w:rsidR="00C50638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</w:t>
      </w:r>
    </w:p>
    <w:p w:rsidR="00902DAA" w:rsidRPr="00DF341B" w:rsidRDefault="00902DAA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lastRenderedPageBreak/>
        <w:t>Full address…………………</w:t>
      </w:r>
      <w:r w:rsidR="00C50638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………….</w:t>
      </w:r>
    </w:p>
    <w:p w:rsidR="00E74AA1" w:rsidRPr="00D64648" w:rsidRDefault="00902DAA" w:rsidP="00D64648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Telephone………………………………………</w:t>
      </w:r>
      <w:r w:rsidR="00C50638" w:rsidRPr="00DF341B">
        <w:rPr>
          <w:rFonts w:ascii="Times New Roman" w:hAnsi="Times New Roman" w:cs="Times New Roman"/>
          <w:sz w:val="18"/>
          <w:szCs w:val="18"/>
        </w:rPr>
        <w:t>…….e-mail……………………………………….</w:t>
      </w:r>
    </w:p>
    <w:p w:rsidR="00E505BF" w:rsidRPr="00DF341B" w:rsidRDefault="00E505BF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</w:p>
    <w:p w:rsidR="00E74AA1" w:rsidRPr="00DF341B" w:rsidRDefault="007707B2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iii</w:t>
      </w:r>
      <w:r w:rsidR="002514A7" w:rsidRPr="00DF341B">
        <w:rPr>
          <w:rFonts w:ascii="Times New Roman" w:hAnsi="Times New Roman" w:cs="Times New Roman"/>
          <w:sz w:val="18"/>
          <w:szCs w:val="18"/>
        </w:rPr>
        <w:t xml:space="preserve">) </w:t>
      </w:r>
      <w:r w:rsidR="00FE623E">
        <w:rPr>
          <w:rFonts w:ascii="Times New Roman" w:hAnsi="Times New Roman" w:cs="Times New Roman"/>
          <w:sz w:val="18"/>
          <w:szCs w:val="18"/>
        </w:rPr>
        <w:t>Internal Examiners</w:t>
      </w:r>
    </w:p>
    <w:p w:rsidR="00E74AA1" w:rsidRPr="00DF341B" w:rsidRDefault="00D64648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E74AA1" w:rsidRPr="00DF341B">
        <w:rPr>
          <w:rFonts w:ascii="Times New Roman" w:hAnsi="Times New Roman" w:cs="Times New Roman"/>
          <w:sz w:val="18"/>
          <w:szCs w:val="18"/>
        </w:rPr>
        <w:t>Name…………………………………………</w:t>
      </w:r>
      <w:r w:rsidR="00E505BF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</w:t>
      </w:r>
    </w:p>
    <w:p w:rsidR="00E74AA1" w:rsidRPr="00DF341B" w:rsidRDefault="00E74AA1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Full Address………………………………</w:t>
      </w:r>
      <w:r w:rsidR="00E505BF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.</w:t>
      </w:r>
    </w:p>
    <w:p w:rsidR="002514A7" w:rsidRPr="00DF341B" w:rsidRDefault="00E74AA1" w:rsidP="002514A7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Telephone…………………………………………</w:t>
      </w:r>
      <w:r w:rsidR="00E505BF" w:rsidRPr="00DF341B">
        <w:rPr>
          <w:rFonts w:ascii="Times New Roman" w:hAnsi="Times New Roman" w:cs="Times New Roman"/>
          <w:sz w:val="18"/>
          <w:szCs w:val="18"/>
        </w:rPr>
        <w:t>…….e-mail…………………………………….</w:t>
      </w:r>
      <w:r w:rsidR="002514A7" w:rsidRPr="00DF341B">
        <w:rPr>
          <w:rFonts w:ascii="Times New Roman" w:hAnsi="Times New Roman" w:cs="Times New Roman"/>
          <w:sz w:val="18"/>
          <w:szCs w:val="18"/>
        </w:rPr>
        <w:t xml:space="preserve">  </w:t>
      </w:r>
    </w:p>
    <w:p w:rsidR="002514A7" w:rsidRPr="00DF341B" w:rsidRDefault="002514A7" w:rsidP="002514A7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</w:p>
    <w:p w:rsidR="002514A7" w:rsidRPr="00DF341B" w:rsidRDefault="002514A7" w:rsidP="002514A7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Name……………………………………………………………………………………………</w:t>
      </w:r>
    </w:p>
    <w:p w:rsidR="002514A7" w:rsidRPr="00DF341B" w:rsidRDefault="002514A7" w:rsidP="002514A7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Full address………………………………………………………………………………………</w:t>
      </w:r>
    </w:p>
    <w:p w:rsidR="002514A7" w:rsidRDefault="002514A7" w:rsidP="002514A7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Telephone…………………………………………………e-mail………………………………</w:t>
      </w:r>
    </w:p>
    <w:p w:rsidR="00465ABC" w:rsidRDefault="00902B84" w:rsidP="00465ABC">
      <w:pPr>
        <w:spacing w:after="0"/>
        <w:ind w:left="720" w:firstLine="720"/>
        <w:rPr>
          <w:rFonts w:ascii="Times New Roman" w:hAnsi="Times New Roman" w:cs="Times New Roman"/>
          <w:sz w:val="18"/>
          <w:szCs w:val="18"/>
        </w:rPr>
      </w:pPr>
      <w:r w:rsidRPr="00465ABC">
        <w:rPr>
          <w:rFonts w:ascii="Times New Roman" w:hAnsi="Times New Roman" w:cs="Times New Roman"/>
          <w:sz w:val="18"/>
          <w:szCs w:val="18"/>
        </w:rPr>
        <w:t>iv) Two school representatives</w:t>
      </w:r>
    </w:p>
    <w:p w:rsidR="00902B84" w:rsidRPr="00465ABC" w:rsidRDefault="00902B84" w:rsidP="00465ABC">
      <w:pPr>
        <w:spacing w:after="0"/>
        <w:ind w:left="720" w:firstLine="720"/>
        <w:rPr>
          <w:rFonts w:ascii="Times New Roman" w:hAnsi="Times New Roman" w:cs="Times New Roman"/>
          <w:sz w:val="18"/>
          <w:szCs w:val="18"/>
        </w:rPr>
      </w:pPr>
      <w:r w:rsidRPr="00465ABC">
        <w:rPr>
          <w:rFonts w:ascii="Times New Roman" w:hAnsi="Times New Roman" w:cs="Times New Roman"/>
          <w:sz w:val="18"/>
          <w:szCs w:val="18"/>
        </w:rPr>
        <w:t>Name…………………………………………………………………………………………………</w:t>
      </w:r>
    </w:p>
    <w:p w:rsidR="00902B84" w:rsidRPr="00DF341B" w:rsidRDefault="00902B84" w:rsidP="00465ABC">
      <w:pPr>
        <w:pStyle w:val="ListParagraph"/>
        <w:spacing w:after="0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Full Address………………………………………………………………………………………….</w:t>
      </w:r>
    </w:p>
    <w:p w:rsidR="00902B84" w:rsidRPr="00DF341B" w:rsidRDefault="00902B84" w:rsidP="00465ABC">
      <w:pPr>
        <w:pStyle w:val="ListParagraph"/>
        <w:spacing w:after="0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Telephone……………………………………………….e-mail…………………………………….  </w:t>
      </w:r>
    </w:p>
    <w:p w:rsidR="00902B84" w:rsidRPr="00DF341B" w:rsidRDefault="00902B84" w:rsidP="00902B84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</w:p>
    <w:p w:rsidR="00902B84" w:rsidRPr="00DF341B" w:rsidRDefault="00902B84" w:rsidP="00902B84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Name……………………………………………………………………………………………</w:t>
      </w:r>
    </w:p>
    <w:p w:rsidR="00902B84" w:rsidRPr="00DF341B" w:rsidRDefault="00902B84" w:rsidP="00902B84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Full address………………………………………………………………………………………</w:t>
      </w:r>
    </w:p>
    <w:p w:rsidR="00902B84" w:rsidRPr="00DF341B" w:rsidRDefault="00902B84" w:rsidP="00902B84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Telephone…………………………………………………e-mail………………………………</w:t>
      </w:r>
    </w:p>
    <w:p w:rsidR="003A450D" w:rsidRPr="00DF341B" w:rsidRDefault="00E74AA1" w:rsidP="003A450D">
      <w:pPr>
        <w:ind w:left="720" w:firstLine="72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If you do not approve please </w:t>
      </w:r>
      <w:r w:rsidR="00E505BF" w:rsidRPr="00DF341B">
        <w:rPr>
          <w:rFonts w:ascii="Times New Roman" w:hAnsi="Times New Roman" w:cs="Times New Roman"/>
          <w:sz w:val="18"/>
          <w:szCs w:val="18"/>
        </w:rPr>
        <w:t>give reasons</w:t>
      </w:r>
      <w:r w:rsidRPr="00DF341B">
        <w:rPr>
          <w:rFonts w:ascii="Times New Roman" w:hAnsi="Times New Roman" w:cs="Times New Roman"/>
          <w:sz w:val="18"/>
          <w:szCs w:val="18"/>
        </w:rPr>
        <w:t>……………………………………………</w:t>
      </w:r>
      <w:r w:rsidR="003A450D" w:rsidRPr="00DF341B">
        <w:rPr>
          <w:rFonts w:ascii="Times New Roman" w:hAnsi="Times New Roman" w:cs="Times New Roman"/>
          <w:sz w:val="18"/>
          <w:szCs w:val="18"/>
        </w:rPr>
        <w:t>………</w:t>
      </w:r>
      <w:r w:rsidR="007707B2" w:rsidRPr="00DF341B">
        <w:rPr>
          <w:rFonts w:ascii="Times New Roman" w:hAnsi="Times New Roman" w:cs="Times New Roman"/>
          <w:sz w:val="18"/>
          <w:szCs w:val="18"/>
        </w:rPr>
        <w:t>……...</w:t>
      </w:r>
    </w:p>
    <w:p w:rsidR="00902B84" w:rsidRDefault="007707B2" w:rsidP="007707B2">
      <w:pPr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………………………………………….</w:t>
      </w:r>
    </w:p>
    <w:p w:rsidR="00E74AA1" w:rsidRPr="00DF341B" w:rsidRDefault="00E74AA1" w:rsidP="007707B2">
      <w:pPr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N.B. Other members of the</w:t>
      </w:r>
      <w:r w:rsidR="007707B2" w:rsidRPr="00DF341B">
        <w:rPr>
          <w:rFonts w:ascii="Times New Roman" w:hAnsi="Times New Roman" w:cs="Times New Roman"/>
          <w:sz w:val="18"/>
          <w:szCs w:val="18"/>
        </w:rPr>
        <w:t xml:space="preserve"> B</w:t>
      </w:r>
      <w:r w:rsidR="00902B84">
        <w:rPr>
          <w:rFonts w:ascii="Times New Roman" w:hAnsi="Times New Roman" w:cs="Times New Roman"/>
          <w:sz w:val="18"/>
          <w:szCs w:val="18"/>
        </w:rPr>
        <w:t>oard of examiners:</w:t>
      </w:r>
      <w:r w:rsidR="002514A7" w:rsidRPr="00DF341B">
        <w:rPr>
          <w:rFonts w:ascii="Times New Roman" w:hAnsi="Times New Roman" w:cs="Times New Roman"/>
          <w:sz w:val="18"/>
          <w:szCs w:val="18"/>
        </w:rPr>
        <w:t xml:space="preserve"> Dean of </w:t>
      </w:r>
      <w:r w:rsidR="00902B84" w:rsidRPr="00DF341B">
        <w:rPr>
          <w:rFonts w:ascii="Times New Roman" w:hAnsi="Times New Roman" w:cs="Times New Roman"/>
          <w:sz w:val="18"/>
          <w:szCs w:val="18"/>
        </w:rPr>
        <w:t>School (</w:t>
      </w:r>
      <w:r w:rsidR="002514A7" w:rsidRPr="00DF341B">
        <w:rPr>
          <w:rFonts w:ascii="Times New Roman" w:hAnsi="Times New Roman" w:cs="Times New Roman"/>
          <w:sz w:val="18"/>
          <w:szCs w:val="18"/>
        </w:rPr>
        <w:t>Chairperson)</w:t>
      </w:r>
      <w:r w:rsidR="008D0D87" w:rsidRPr="00DF341B">
        <w:rPr>
          <w:rFonts w:ascii="Times New Roman" w:hAnsi="Times New Roman" w:cs="Times New Roman"/>
          <w:sz w:val="18"/>
          <w:szCs w:val="18"/>
        </w:rPr>
        <w:t xml:space="preserve">, Director, </w:t>
      </w:r>
      <w:r w:rsidR="002514A7" w:rsidRPr="00DF341B">
        <w:rPr>
          <w:rFonts w:ascii="Times New Roman" w:hAnsi="Times New Roman" w:cs="Times New Roman"/>
          <w:sz w:val="18"/>
          <w:szCs w:val="18"/>
        </w:rPr>
        <w:t>BPS</w:t>
      </w:r>
      <w:r w:rsidRPr="00DF341B">
        <w:rPr>
          <w:rFonts w:ascii="Times New Roman" w:hAnsi="Times New Roman" w:cs="Times New Roman"/>
          <w:sz w:val="18"/>
          <w:szCs w:val="18"/>
        </w:rPr>
        <w:t>,</w:t>
      </w:r>
      <w:r w:rsidR="00E505BF" w:rsidRPr="00DF341B">
        <w:rPr>
          <w:rFonts w:ascii="Times New Roman" w:hAnsi="Times New Roman" w:cs="Times New Roman"/>
          <w:sz w:val="18"/>
          <w:szCs w:val="18"/>
        </w:rPr>
        <w:t xml:space="preserve"> </w:t>
      </w:r>
      <w:r w:rsidR="000900E4" w:rsidRPr="00DF341B">
        <w:rPr>
          <w:rFonts w:ascii="Times New Roman" w:hAnsi="Times New Roman" w:cs="Times New Roman"/>
          <w:sz w:val="18"/>
          <w:szCs w:val="18"/>
        </w:rPr>
        <w:t xml:space="preserve">Senate </w:t>
      </w:r>
      <w:r w:rsidR="00902B84">
        <w:rPr>
          <w:rFonts w:ascii="Times New Roman" w:hAnsi="Times New Roman" w:cs="Times New Roman"/>
          <w:sz w:val="18"/>
          <w:szCs w:val="18"/>
        </w:rPr>
        <w:t>representative</w:t>
      </w:r>
      <w:r w:rsidR="000900E4" w:rsidRPr="00DF341B">
        <w:rPr>
          <w:rFonts w:ascii="Times New Roman" w:hAnsi="Times New Roman" w:cs="Times New Roman"/>
          <w:sz w:val="18"/>
          <w:szCs w:val="18"/>
        </w:rPr>
        <w:t>.</w:t>
      </w:r>
    </w:p>
    <w:p w:rsidR="000900E4" w:rsidRPr="00DF341B" w:rsidRDefault="000900E4" w:rsidP="007707B2">
      <w:pPr>
        <w:ind w:left="720" w:firstLine="72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Chairman</w:t>
      </w:r>
      <w:r w:rsidR="00E505BF" w:rsidRPr="00DF341B">
        <w:rPr>
          <w:rFonts w:ascii="Times New Roman" w:hAnsi="Times New Roman" w:cs="Times New Roman"/>
          <w:sz w:val="18"/>
          <w:szCs w:val="18"/>
        </w:rPr>
        <w:t>’</w:t>
      </w:r>
      <w:r w:rsidRPr="00DF341B">
        <w:rPr>
          <w:rFonts w:ascii="Times New Roman" w:hAnsi="Times New Roman" w:cs="Times New Roman"/>
          <w:sz w:val="18"/>
          <w:szCs w:val="18"/>
        </w:rPr>
        <w:t>s name…………………………………………Department………………………</w:t>
      </w:r>
      <w:r w:rsidR="00E505BF" w:rsidRPr="00DF341B">
        <w:rPr>
          <w:rFonts w:ascii="Times New Roman" w:hAnsi="Times New Roman" w:cs="Times New Roman"/>
          <w:sz w:val="18"/>
          <w:szCs w:val="18"/>
        </w:rPr>
        <w:t>……</w:t>
      </w:r>
      <w:r w:rsidR="00B01328">
        <w:rPr>
          <w:rFonts w:ascii="Times New Roman" w:hAnsi="Times New Roman" w:cs="Times New Roman"/>
          <w:sz w:val="18"/>
          <w:szCs w:val="18"/>
        </w:rPr>
        <w:t>……………</w:t>
      </w:r>
    </w:p>
    <w:p w:rsidR="000900E4" w:rsidRPr="00DF341B" w:rsidRDefault="000900E4" w:rsidP="00902DAA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Chairman</w:t>
      </w:r>
      <w:r w:rsidR="00E505BF" w:rsidRPr="00DF341B">
        <w:rPr>
          <w:rFonts w:ascii="Times New Roman" w:hAnsi="Times New Roman" w:cs="Times New Roman"/>
          <w:sz w:val="18"/>
          <w:szCs w:val="18"/>
        </w:rPr>
        <w:t>’</w:t>
      </w:r>
      <w:r w:rsidRPr="00DF341B">
        <w:rPr>
          <w:rFonts w:ascii="Times New Roman" w:hAnsi="Times New Roman" w:cs="Times New Roman"/>
          <w:sz w:val="18"/>
          <w:szCs w:val="18"/>
        </w:rPr>
        <w:t xml:space="preserve">s </w:t>
      </w:r>
      <w:r w:rsidR="00E505BF" w:rsidRPr="00DF341B">
        <w:rPr>
          <w:rFonts w:ascii="Times New Roman" w:hAnsi="Times New Roman" w:cs="Times New Roman"/>
          <w:sz w:val="18"/>
          <w:szCs w:val="18"/>
        </w:rPr>
        <w:t>signature………………………………………</w:t>
      </w:r>
      <w:r w:rsidRPr="00DF341B">
        <w:rPr>
          <w:rFonts w:ascii="Times New Roman" w:hAnsi="Times New Roman" w:cs="Times New Roman"/>
          <w:sz w:val="18"/>
          <w:szCs w:val="18"/>
        </w:rPr>
        <w:t>Date:…………………………………</w:t>
      </w:r>
      <w:r w:rsidR="00B01328">
        <w:rPr>
          <w:rFonts w:ascii="Times New Roman" w:hAnsi="Times New Roman" w:cs="Times New Roman"/>
          <w:sz w:val="18"/>
          <w:szCs w:val="18"/>
        </w:rPr>
        <w:t>…………….</w:t>
      </w:r>
    </w:p>
    <w:p w:rsidR="00E505BF" w:rsidRPr="00DF341B" w:rsidRDefault="000900E4" w:rsidP="000900E4">
      <w:pPr>
        <w:pStyle w:val="ListParagraph"/>
        <w:ind w:left="144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              </w:t>
      </w:r>
    </w:p>
    <w:p w:rsidR="000900E4" w:rsidRPr="00DF341B" w:rsidRDefault="000900E4" w:rsidP="00BB68FF">
      <w:pPr>
        <w:pStyle w:val="ListParagraph"/>
        <w:spacing w:after="0"/>
        <w:ind w:left="1440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DF341B">
        <w:rPr>
          <w:rFonts w:ascii="Times New Roman" w:hAnsi="Times New Roman" w:cs="Times New Roman"/>
          <w:b/>
          <w:sz w:val="18"/>
          <w:szCs w:val="18"/>
        </w:rPr>
        <w:t xml:space="preserve">SECTION E: TO BE FILLED BY </w:t>
      </w:r>
      <w:r w:rsidR="00FB7D36" w:rsidRPr="00DF341B">
        <w:rPr>
          <w:rFonts w:ascii="Times New Roman" w:hAnsi="Times New Roman" w:cs="Times New Roman"/>
          <w:b/>
          <w:sz w:val="18"/>
          <w:szCs w:val="18"/>
        </w:rPr>
        <w:t>THE DEAN</w:t>
      </w:r>
      <w:r w:rsidRPr="00DF341B">
        <w:rPr>
          <w:rFonts w:ascii="Times New Roman" w:hAnsi="Times New Roman" w:cs="Times New Roman"/>
          <w:b/>
          <w:sz w:val="18"/>
          <w:szCs w:val="18"/>
        </w:rPr>
        <w:t xml:space="preserve"> OF THE FACULTY</w:t>
      </w:r>
      <w:r w:rsidR="00E505BF" w:rsidRPr="00DF341B">
        <w:rPr>
          <w:rFonts w:ascii="Times New Roman" w:hAnsi="Times New Roman" w:cs="Times New Roman"/>
          <w:b/>
          <w:sz w:val="18"/>
          <w:szCs w:val="18"/>
        </w:rPr>
        <w:t>/SCHOOL</w:t>
      </w:r>
    </w:p>
    <w:p w:rsidR="000900E4" w:rsidRPr="00DF341B" w:rsidRDefault="00FB7D36" w:rsidP="00BB68F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I approve</w:t>
      </w:r>
      <w:r w:rsidR="000900E4" w:rsidRPr="00DF341B">
        <w:rPr>
          <w:rFonts w:ascii="Times New Roman" w:hAnsi="Times New Roman" w:cs="Times New Roman"/>
          <w:sz w:val="18"/>
          <w:szCs w:val="18"/>
        </w:rPr>
        <w:t xml:space="preserve"> /do </w:t>
      </w:r>
      <w:r w:rsidR="00615E3B" w:rsidRPr="00DF341B">
        <w:rPr>
          <w:rFonts w:ascii="Times New Roman" w:hAnsi="Times New Roman" w:cs="Times New Roman"/>
          <w:sz w:val="18"/>
          <w:szCs w:val="18"/>
        </w:rPr>
        <w:t>not approve</w:t>
      </w:r>
      <w:r w:rsidR="000900E4" w:rsidRPr="00DF341B">
        <w:rPr>
          <w:rFonts w:ascii="Times New Roman" w:hAnsi="Times New Roman" w:cs="Times New Roman"/>
          <w:sz w:val="18"/>
          <w:szCs w:val="18"/>
        </w:rPr>
        <w:t xml:space="preserve"> that the candidate submits</w:t>
      </w:r>
      <w:r w:rsidR="00E505BF" w:rsidRPr="00DF341B">
        <w:rPr>
          <w:rFonts w:ascii="Times New Roman" w:hAnsi="Times New Roman" w:cs="Times New Roman"/>
          <w:sz w:val="18"/>
          <w:szCs w:val="18"/>
        </w:rPr>
        <w:t>/defends</w:t>
      </w:r>
      <w:r w:rsidR="000900E4" w:rsidRPr="00DF341B">
        <w:rPr>
          <w:rFonts w:ascii="Times New Roman" w:hAnsi="Times New Roman" w:cs="Times New Roman"/>
          <w:sz w:val="18"/>
          <w:szCs w:val="18"/>
        </w:rPr>
        <w:t xml:space="preserve"> his</w:t>
      </w:r>
      <w:r w:rsidR="00E505BF" w:rsidRPr="00DF341B">
        <w:rPr>
          <w:rFonts w:ascii="Times New Roman" w:hAnsi="Times New Roman" w:cs="Times New Roman"/>
          <w:sz w:val="18"/>
          <w:szCs w:val="18"/>
        </w:rPr>
        <w:t>/her</w:t>
      </w:r>
      <w:r w:rsidR="00902B84" w:rsidRPr="00DF341B">
        <w:rPr>
          <w:rFonts w:ascii="Times New Roman" w:hAnsi="Times New Roman" w:cs="Times New Roman"/>
          <w:sz w:val="18"/>
          <w:szCs w:val="18"/>
        </w:rPr>
        <w:t xml:space="preserve"> </w:t>
      </w:r>
      <w:r w:rsidR="00E505BF" w:rsidRPr="00DF341B">
        <w:rPr>
          <w:rFonts w:ascii="Times New Roman" w:hAnsi="Times New Roman" w:cs="Times New Roman"/>
          <w:sz w:val="18"/>
          <w:szCs w:val="18"/>
        </w:rPr>
        <w:t>Masters/</w:t>
      </w:r>
      <w:r w:rsidR="006B5118">
        <w:rPr>
          <w:rFonts w:ascii="Times New Roman" w:hAnsi="Times New Roman" w:cs="Times New Roman"/>
          <w:sz w:val="18"/>
          <w:szCs w:val="18"/>
        </w:rPr>
        <w:t>Ph.D.</w:t>
      </w:r>
      <w:r w:rsidR="00E505BF" w:rsidRPr="00DF341B">
        <w:rPr>
          <w:rFonts w:ascii="Times New Roman" w:hAnsi="Times New Roman" w:cs="Times New Roman"/>
          <w:sz w:val="18"/>
          <w:szCs w:val="18"/>
        </w:rPr>
        <w:t xml:space="preserve"> degree thesis/</w:t>
      </w:r>
      <w:r w:rsidR="000900E4" w:rsidRPr="00DF341B">
        <w:rPr>
          <w:rFonts w:ascii="Times New Roman" w:hAnsi="Times New Roman" w:cs="Times New Roman"/>
          <w:sz w:val="18"/>
          <w:szCs w:val="18"/>
        </w:rPr>
        <w:t xml:space="preserve"> project</w:t>
      </w:r>
      <w:r w:rsidR="00615E3B" w:rsidRPr="00DF341B">
        <w:rPr>
          <w:rFonts w:ascii="Times New Roman" w:hAnsi="Times New Roman" w:cs="Times New Roman"/>
          <w:sz w:val="18"/>
          <w:szCs w:val="18"/>
        </w:rPr>
        <w:t xml:space="preserve"> </w:t>
      </w:r>
      <w:r w:rsidR="00E505BF" w:rsidRPr="00DF341B">
        <w:rPr>
          <w:rFonts w:ascii="Times New Roman" w:hAnsi="Times New Roman" w:cs="Times New Roman"/>
          <w:sz w:val="18"/>
          <w:szCs w:val="18"/>
        </w:rPr>
        <w:t xml:space="preserve">for </w:t>
      </w:r>
      <w:r w:rsidR="000900E4" w:rsidRPr="00DF341B">
        <w:rPr>
          <w:rFonts w:ascii="Times New Roman" w:hAnsi="Times New Roman" w:cs="Times New Roman"/>
          <w:sz w:val="18"/>
          <w:szCs w:val="18"/>
        </w:rPr>
        <w:t>examinations.</w:t>
      </w:r>
    </w:p>
    <w:p w:rsidR="000900E4" w:rsidRPr="00DF341B" w:rsidRDefault="000900E4" w:rsidP="000900E4">
      <w:pPr>
        <w:pStyle w:val="ListParagraph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 I also do approve/ do not approve the proposed examiners of </w:t>
      </w:r>
      <w:r w:rsidR="00902B84">
        <w:rPr>
          <w:rFonts w:ascii="Times New Roman" w:hAnsi="Times New Roman" w:cs="Times New Roman"/>
          <w:sz w:val="18"/>
          <w:szCs w:val="18"/>
        </w:rPr>
        <w:t>the T</w:t>
      </w:r>
      <w:r w:rsidRPr="00DF341B">
        <w:rPr>
          <w:rFonts w:ascii="Times New Roman" w:hAnsi="Times New Roman" w:cs="Times New Roman"/>
          <w:sz w:val="18"/>
          <w:szCs w:val="18"/>
        </w:rPr>
        <w:t>hesis</w:t>
      </w:r>
      <w:r w:rsidR="00902B84">
        <w:rPr>
          <w:rFonts w:ascii="Times New Roman" w:hAnsi="Times New Roman" w:cs="Times New Roman"/>
          <w:sz w:val="18"/>
          <w:szCs w:val="18"/>
        </w:rPr>
        <w:t>/Project</w:t>
      </w:r>
      <w:r w:rsidRPr="00DF341B">
        <w:rPr>
          <w:rFonts w:ascii="Times New Roman" w:hAnsi="Times New Roman" w:cs="Times New Roman"/>
          <w:sz w:val="18"/>
          <w:szCs w:val="18"/>
        </w:rPr>
        <w:t>.</w:t>
      </w:r>
    </w:p>
    <w:p w:rsidR="000900E4" w:rsidRPr="00DF341B" w:rsidRDefault="000900E4" w:rsidP="000900E4">
      <w:pPr>
        <w:pStyle w:val="ListParagraph"/>
        <w:rPr>
          <w:rFonts w:ascii="Times New Roman" w:hAnsi="Times New Roman" w:cs="Times New Roman"/>
          <w:sz w:val="18"/>
          <w:szCs w:val="18"/>
        </w:rPr>
      </w:pPr>
    </w:p>
    <w:p w:rsidR="00615E3B" w:rsidRPr="00DF341B" w:rsidRDefault="000900E4" w:rsidP="00615E3B">
      <w:pPr>
        <w:pStyle w:val="ListParagraph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If you do </w:t>
      </w:r>
      <w:r w:rsidR="00615E3B" w:rsidRPr="00DF341B">
        <w:rPr>
          <w:rFonts w:ascii="Times New Roman" w:hAnsi="Times New Roman" w:cs="Times New Roman"/>
          <w:sz w:val="18"/>
          <w:szCs w:val="18"/>
        </w:rPr>
        <w:t>not approve please give</w:t>
      </w:r>
      <w:r w:rsidRPr="00DF341B">
        <w:rPr>
          <w:rFonts w:ascii="Times New Roman" w:hAnsi="Times New Roman" w:cs="Times New Roman"/>
          <w:sz w:val="18"/>
          <w:szCs w:val="18"/>
        </w:rPr>
        <w:t xml:space="preserve"> reasons……………………………………………………</w:t>
      </w:r>
      <w:r w:rsidR="00451E55" w:rsidRPr="00DF341B">
        <w:rPr>
          <w:rFonts w:ascii="Times New Roman" w:hAnsi="Times New Roman" w:cs="Times New Roman"/>
          <w:sz w:val="18"/>
          <w:szCs w:val="18"/>
        </w:rPr>
        <w:t>......</w:t>
      </w:r>
      <w:r w:rsidR="00615E3B" w:rsidRPr="00DF341B">
        <w:rPr>
          <w:rFonts w:ascii="Times New Roman" w:hAnsi="Times New Roman" w:cs="Times New Roman"/>
          <w:sz w:val="18"/>
          <w:szCs w:val="18"/>
        </w:rPr>
        <w:t>....................</w:t>
      </w:r>
      <w:r w:rsidR="004831FB">
        <w:rPr>
          <w:rFonts w:ascii="Times New Roman" w:hAnsi="Times New Roman" w:cs="Times New Roman"/>
          <w:sz w:val="18"/>
          <w:szCs w:val="18"/>
        </w:rPr>
        <w:t>...................</w:t>
      </w:r>
    </w:p>
    <w:p w:rsidR="00615E3B" w:rsidRPr="00DF341B" w:rsidRDefault="00615E3B" w:rsidP="00615E3B">
      <w:pPr>
        <w:pStyle w:val="ListParagraph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831FB">
        <w:rPr>
          <w:rFonts w:ascii="Times New Roman" w:hAnsi="Times New Roman" w:cs="Times New Roman"/>
          <w:sz w:val="18"/>
          <w:szCs w:val="18"/>
        </w:rPr>
        <w:t>…………………………</w:t>
      </w:r>
    </w:p>
    <w:p w:rsidR="00615E3B" w:rsidRPr="00DF341B" w:rsidRDefault="00615E3B" w:rsidP="00615E3B">
      <w:pPr>
        <w:pStyle w:val="ListParagraph"/>
        <w:rPr>
          <w:rFonts w:ascii="Times New Roman" w:hAnsi="Times New Roman" w:cs="Times New Roman"/>
          <w:sz w:val="18"/>
          <w:szCs w:val="18"/>
        </w:rPr>
      </w:pPr>
    </w:p>
    <w:p w:rsidR="00451E55" w:rsidRPr="00DF341B" w:rsidRDefault="00451E55" w:rsidP="00615E3B">
      <w:pPr>
        <w:pStyle w:val="ListParagraph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Dean’s name…</w:t>
      </w:r>
      <w:r w:rsidR="00615E3B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</w:t>
      </w:r>
      <w:r w:rsidRPr="00DF341B">
        <w:rPr>
          <w:rFonts w:ascii="Times New Roman" w:hAnsi="Times New Roman" w:cs="Times New Roman"/>
          <w:sz w:val="18"/>
          <w:szCs w:val="18"/>
        </w:rPr>
        <w:t>Faculty</w:t>
      </w:r>
      <w:r w:rsidR="004831FB">
        <w:rPr>
          <w:rFonts w:ascii="Times New Roman" w:hAnsi="Times New Roman" w:cs="Times New Roman"/>
          <w:sz w:val="18"/>
          <w:szCs w:val="18"/>
        </w:rPr>
        <w:t>/School</w:t>
      </w:r>
      <w:r w:rsidRPr="00DF341B">
        <w:rPr>
          <w:rFonts w:ascii="Times New Roman" w:hAnsi="Times New Roman" w:cs="Times New Roman"/>
          <w:sz w:val="18"/>
          <w:szCs w:val="18"/>
        </w:rPr>
        <w:t>……………………………</w:t>
      </w:r>
      <w:r w:rsidR="004831FB">
        <w:rPr>
          <w:rFonts w:ascii="Times New Roman" w:hAnsi="Times New Roman" w:cs="Times New Roman"/>
          <w:sz w:val="18"/>
          <w:szCs w:val="18"/>
        </w:rPr>
        <w:t>……..</w:t>
      </w:r>
    </w:p>
    <w:p w:rsidR="00451E55" w:rsidRPr="00DF341B" w:rsidRDefault="00451E55" w:rsidP="000900E4">
      <w:pPr>
        <w:pStyle w:val="ListParagraph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Dean’s signatur</w:t>
      </w:r>
      <w:r w:rsidR="00615E3B" w:rsidRPr="00DF341B">
        <w:rPr>
          <w:rFonts w:ascii="Times New Roman" w:hAnsi="Times New Roman" w:cs="Times New Roman"/>
          <w:sz w:val="18"/>
          <w:szCs w:val="18"/>
        </w:rPr>
        <w:t>e………………………………………………………</w:t>
      </w:r>
      <w:r w:rsidRPr="00DF341B">
        <w:rPr>
          <w:rFonts w:ascii="Times New Roman" w:hAnsi="Times New Roman" w:cs="Times New Roman"/>
          <w:sz w:val="18"/>
          <w:szCs w:val="18"/>
        </w:rPr>
        <w:t>Date:………………………………</w:t>
      </w:r>
      <w:r w:rsidR="00615E3B" w:rsidRPr="00DF341B">
        <w:rPr>
          <w:rFonts w:ascii="Times New Roman" w:hAnsi="Times New Roman" w:cs="Times New Roman"/>
          <w:sz w:val="18"/>
          <w:szCs w:val="18"/>
        </w:rPr>
        <w:t>…</w:t>
      </w:r>
      <w:r w:rsidR="004831FB">
        <w:rPr>
          <w:rFonts w:ascii="Times New Roman" w:hAnsi="Times New Roman" w:cs="Times New Roman"/>
          <w:sz w:val="18"/>
          <w:szCs w:val="18"/>
        </w:rPr>
        <w:t>……………</w:t>
      </w:r>
    </w:p>
    <w:p w:rsidR="00465ABC" w:rsidRDefault="00DF341B" w:rsidP="00465ABC">
      <w:pPr>
        <w:spacing w:after="0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465ABC">
        <w:rPr>
          <w:rFonts w:ascii="Times New Roman" w:hAnsi="Times New Roman" w:cs="Times New Roman"/>
          <w:b/>
          <w:sz w:val="18"/>
          <w:szCs w:val="18"/>
        </w:rPr>
        <w:t>SECTION F: TO BE FILLED</w:t>
      </w:r>
      <w:r w:rsidR="000A1BF6" w:rsidRPr="00465ABC">
        <w:rPr>
          <w:rFonts w:ascii="Times New Roman" w:hAnsi="Times New Roman" w:cs="Times New Roman"/>
          <w:b/>
          <w:sz w:val="18"/>
          <w:szCs w:val="18"/>
        </w:rPr>
        <w:t xml:space="preserve"> BY THE DIRECTOR, BOARD OF POSTGRADUATE STUDIES</w:t>
      </w:r>
    </w:p>
    <w:p w:rsidR="004831FB" w:rsidRPr="00465ABC" w:rsidRDefault="00902DAA" w:rsidP="00465ABC">
      <w:pPr>
        <w:pStyle w:val="ListParagraph"/>
        <w:numPr>
          <w:ilvl w:val="0"/>
          <w:numId w:val="1"/>
        </w:numPr>
        <w:spacing w:after="0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465ABC">
        <w:rPr>
          <w:rFonts w:ascii="Times New Roman" w:hAnsi="Times New Roman" w:cs="Times New Roman"/>
          <w:sz w:val="20"/>
          <w:szCs w:val="20"/>
        </w:rPr>
        <w:t xml:space="preserve"> </w:t>
      </w:r>
      <w:r w:rsidR="004831FB" w:rsidRPr="00465ABC">
        <w:rPr>
          <w:rFonts w:ascii="Times New Roman" w:hAnsi="Times New Roman" w:cs="Times New Roman"/>
          <w:sz w:val="18"/>
          <w:szCs w:val="18"/>
        </w:rPr>
        <w:t>I approve /do not approve that the candidate submits his/her</w:t>
      </w:r>
      <w:r w:rsidR="003C032E" w:rsidRPr="00465ABC">
        <w:rPr>
          <w:rFonts w:ascii="Times New Roman" w:hAnsi="Times New Roman" w:cs="Times New Roman"/>
          <w:sz w:val="18"/>
          <w:szCs w:val="18"/>
        </w:rPr>
        <w:t xml:space="preserve"> </w:t>
      </w:r>
      <w:r w:rsidR="004831FB" w:rsidRPr="00465ABC">
        <w:rPr>
          <w:rFonts w:ascii="Times New Roman" w:hAnsi="Times New Roman" w:cs="Times New Roman"/>
          <w:sz w:val="18"/>
          <w:szCs w:val="18"/>
        </w:rPr>
        <w:t>Masters/PhD degree thesis/ project for examinations.</w:t>
      </w:r>
    </w:p>
    <w:p w:rsidR="004831FB" w:rsidRPr="00DF341B" w:rsidRDefault="004831FB" w:rsidP="00465ABC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 xml:space="preserve"> I also do approve/ do not approve the proposed examiners of</w:t>
      </w:r>
      <w:r w:rsidR="00B01328">
        <w:rPr>
          <w:rFonts w:ascii="Times New Roman" w:hAnsi="Times New Roman" w:cs="Times New Roman"/>
          <w:sz w:val="18"/>
          <w:szCs w:val="18"/>
        </w:rPr>
        <w:t xml:space="preserve"> the T</w:t>
      </w:r>
      <w:r w:rsidRPr="00DF341B">
        <w:rPr>
          <w:rFonts w:ascii="Times New Roman" w:hAnsi="Times New Roman" w:cs="Times New Roman"/>
          <w:sz w:val="18"/>
          <w:szCs w:val="18"/>
        </w:rPr>
        <w:t>hesis</w:t>
      </w:r>
      <w:r w:rsidR="00B01328">
        <w:rPr>
          <w:rFonts w:ascii="Times New Roman" w:hAnsi="Times New Roman" w:cs="Times New Roman"/>
          <w:sz w:val="18"/>
          <w:szCs w:val="18"/>
        </w:rPr>
        <w:t>/Project</w:t>
      </w:r>
    </w:p>
    <w:p w:rsidR="004831FB" w:rsidRPr="00DF341B" w:rsidRDefault="004831FB" w:rsidP="004831FB">
      <w:pPr>
        <w:pStyle w:val="ListParagraph"/>
        <w:rPr>
          <w:rFonts w:ascii="Times New Roman" w:hAnsi="Times New Roman" w:cs="Times New Roman"/>
          <w:sz w:val="18"/>
          <w:szCs w:val="18"/>
        </w:rPr>
      </w:pPr>
    </w:p>
    <w:p w:rsidR="004831FB" w:rsidRPr="00DF341B" w:rsidRDefault="00123F8A" w:rsidP="004831FB">
      <w:pPr>
        <w:pStyle w:val="ListParagrap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R</w:t>
      </w:r>
      <w:r w:rsidR="004831FB" w:rsidRPr="00DF341B">
        <w:rPr>
          <w:rFonts w:ascii="Times New Roman" w:hAnsi="Times New Roman" w:cs="Times New Roman"/>
          <w:sz w:val="18"/>
          <w:szCs w:val="18"/>
        </w:rPr>
        <w:t>eason</w:t>
      </w:r>
      <w:r>
        <w:rPr>
          <w:rFonts w:ascii="Times New Roman" w:hAnsi="Times New Roman" w:cs="Times New Roman"/>
          <w:sz w:val="18"/>
          <w:szCs w:val="18"/>
        </w:rPr>
        <w:t>(</w:t>
      </w:r>
      <w:r w:rsidR="004831FB" w:rsidRPr="00DF341B">
        <w:rPr>
          <w:rFonts w:ascii="Times New Roman" w:hAnsi="Times New Roman" w:cs="Times New Roman"/>
          <w:sz w:val="18"/>
          <w:szCs w:val="18"/>
        </w:rPr>
        <w:t>s</w:t>
      </w:r>
      <w:r>
        <w:rPr>
          <w:rFonts w:ascii="Times New Roman" w:hAnsi="Times New Roman" w:cs="Times New Roman"/>
          <w:sz w:val="18"/>
          <w:szCs w:val="18"/>
        </w:rPr>
        <w:t>)for not approving</w:t>
      </w:r>
      <w:r w:rsidR="004831FB"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..........................</w:t>
      </w:r>
      <w:r w:rsidR="004831FB">
        <w:rPr>
          <w:rFonts w:ascii="Times New Roman" w:hAnsi="Times New Roman" w:cs="Times New Roman"/>
          <w:sz w:val="18"/>
          <w:szCs w:val="18"/>
        </w:rPr>
        <w:t>..................</w:t>
      </w:r>
      <w:r>
        <w:rPr>
          <w:rFonts w:ascii="Times New Roman" w:hAnsi="Times New Roman" w:cs="Times New Roman"/>
          <w:sz w:val="18"/>
          <w:szCs w:val="18"/>
        </w:rPr>
        <w:t>......................</w:t>
      </w:r>
    </w:p>
    <w:p w:rsidR="004831FB" w:rsidRPr="00DF341B" w:rsidRDefault="004831FB" w:rsidP="004831FB">
      <w:pPr>
        <w:pStyle w:val="ListParagraph"/>
        <w:rPr>
          <w:rFonts w:ascii="Times New Roman" w:hAnsi="Times New Roman" w:cs="Times New Roman"/>
          <w:sz w:val="18"/>
          <w:szCs w:val="18"/>
        </w:rPr>
      </w:pPr>
      <w:r w:rsidRPr="00DF341B">
        <w:rPr>
          <w:rFonts w:ascii="Times New Roman" w:hAnsi="Times New Roman" w:cs="Times New Roman"/>
          <w:sz w:val="18"/>
          <w:szCs w:val="1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……………..</w:t>
      </w:r>
    </w:p>
    <w:p w:rsidR="004831FB" w:rsidRPr="00DF341B" w:rsidRDefault="004831FB" w:rsidP="004831FB">
      <w:pPr>
        <w:pStyle w:val="ListParagraph"/>
        <w:rPr>
          <w:rFonts w:ascii="Times New Roman" w:hAnsi="Times New Roman" w:cs="Times New Roman"/>
          <w:sz w:val="18"/>
          <w:szCs w:val="18"/>
        </w:rPr>
      </w:pPr>
    </w:p>
    <w:p w:rsidR="004831FB" w:rsidRDefault="0028227E" w:rsidP="004831FB">
      <w:pPr>
        <w:pStyle w:val="ListParagrap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Director</w:t>
      </w:r>
      <w:r w:rsidR="004831FB" w:rsidRPr="00DF341B">
        <w:rPr>
          <w:rFonts w:ascii="Times New Roman" w:hAnsi="Times New Roman" w:cs="Times New Roman"/>
          <w:sz w:val="18"/>
          <w:szCs w:val="18"/>
        </w:rPr>
        <w:t>’s name………………………………………</w:t>
      </w:r>
      <w:bookmarkStart w:id="0" w:name="_GoBack"/>
      <w:bookmarkEnd w:id="0"/>
      <w:r w:rsidR="004831FB" w:rsidRPr="00DF341B">
        <w:rPr>
          <w:rFonts w:ascii="Times New Roman" w:hAnsi="Times New Roman" w:cs="Times New Roman"/>
          <w:sz w:val="18"/>
          <w:szCs w:val="18"/>
        </w:rPr>
        <w:t>……………………Faculty</w:t>
      </w:r>
      <w:r>
        <w:rPr>
          <w:rFonts w:ascii="Times New Roman" w:hAnsi="Times New Roman" w:cs="Times New Roman"/>
          <w:sz w:val="18"/>
          <w:szCs w:val="18"/>
        </w:rPr>
        <w:t>/Directorate…………………………</w:t>
      </w:r>
    </w:p>
    <w:p w:rsidR="00902DAA" w:rsidRPr="004831FB" w:rsidRDefault="0028227E" w:rsidP="004831FB">
      <w:pPr>
        <w:pStyle w:val="ListParagrap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Director</w:t>
      </w:r>
      <w:r w:rsidR="004831FB" w:rsidRPr="004831FB">
        <w:rPr>
          <w:rFonts w:ascii="Times New Roman" w:hAnsi="Times New Roman" w:cs="Times New Roman"/>
          <w:sz w:val="18"/>
          <w:szCs w:val="18"/>
        </w:rPr>
        <w:t>’s signature………………………………………………………Date: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</w:t>
      </w:r>
    </w:p>
    <w:p w:rsidR="00465ABC" w:rsidRDefault="004831FB" w:rsidP="00465ABC">
      <w:pPr>
        <w:spacing w:after="0"/>
        <w:rPr>
          <w:rFonts w:ascii="Times New Roman" w:hAnsi="Times New Roman" w:cs="Times New Roman"/>
          <w:b/>
          <w:i/>
          <w:sz w:val="18"/>
          <w:szCs w:val="18"/>
        </w:rPr>
      </w:pPr>
      <w:r w:rsidRPr="004831FB">
        <w:rPr>
          <w:rFonts w:ascii="Times New Roman" w:hAnsi="Times New Roman" w:cs="Times New Roman"/>
          <w:b/>
          <w:i/>
          <w:sz w:val="18"/>
          <w:szCs w:val="18"/>
        </w:rPr>
        <w:t>N/</w:t>
      </w:r>
      <w:r w:rsidR="00465ABC" w:rsidRPr="004831FB">
        <w:rPr>
          <w:rFonts w:ascii="Times New Roman" w:hAnsi="Times New Roman" w:cs="Times New Roman"/>
          <w:b/>
          <w:i/>
          <w:sz w:val="18"/>
          <w:szCs w:val="18"/>
        </w:rPr>
        <w:t>B:</w:t>
      </w:r>
      <w:r w:rsidRPr="004831FB">
        <w:rPr>
          <w:rFonts w:ascii="Times New Roman" w:hAnsi="Times New Roman" w:cs="Times New Roman"/>
          <w:b/>
          <w:i/>
          <w:sz w:val="18"/>
          <w:szCs w:val="18"/>
        </w:rPr>
        <w:t xml:space="preserve">  Duly filled and signed forms should be returned to the Director, Board of Postgraduate Studies</w:t>
      </w:r>
      <w:r w:rsidR="00642178">
        <w:rPr>
          <w:rFonts w:ascii="Times New Roman" w:hAnsi="Times New Roman" w:cs="Times New Roman"/>
          <w:b/>
          <w:i/>
          <w:sz w:val="18"/>
          <w:szCs w:val="18"/>
        </w:rPr>
        <w:t>.</w:t>
      </w:r>
    </w:p>
    <w:p w:rsidR="00104D78" w:rsidRDefault="00465ABC" w:rsidP="00465ABC">
      <w:pPr>
        <w:spacing w:after="0"/>
        <w:rPr>
          <w:rFonts w:ascii="Times New Roman" w:hAnsi="Times New Roman" w:cs="Times New Roman"/>
          <w:b/>
          <w:i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</w:rPr>
        <w:t xml:space="preserve">           Only students who have been cleared by Finance Department should be given approval to submit their thesis/projects.</w:t>
      </w:r>
    </w:p>
    <w:p w:rsidR="00104D78" w:rsidRPr="004831FB" w:rsidRDefault="00104D78" w:rsidP="00104D78">
      <w:pPr>
        <w:jc w:val="center"/>
        <w:rPr>
          <w:rFonts w:ascii="Times New Roman" w:hAnsi="Times New Roman" w:cs="Times New Roman"/>
          <w:b/>
          <w:i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</w:rPr>
        <w:t>JOOUST IS ISO 9001:20</w:t>
      </w:r>
      <w:r w:rsidR="003363CA">
        <w:rPr>
          <w:rFonts w:ascii="Times New Roman" w:hAnsi="Times New Roman" w:cs="Times New Roman"/>
          <w:b/>
          <w:i/>
          <w:sz w:val="18"/>
          <w:szCs w:val="18"/>
        </w:rPr>
        <w:t xml:space="preserve">15 </w:t>
      </w:r>
      <w:r>
        <w:rPr>
          <w:rFonts w:ascii="Times New Roman" w:hAnsi="Times New Roman" w:cs="Times New Roman"/>
          <w:b/>
          <w:i/>
          <w:sz w:val="18"/>
          <w:szCs w:val="18"/>
        </w:rPr>
        <w:t>CERTIFIED</w:t>
      </w:r>
    </w:p>
    <w:sectPr w:rsidR="00104D78" w:rsidRPr="004831FB" w:rsidSect="00465ABC">
      <w:headerReference w:type="default" r:id="rId9"/>
      <w:pgSz w:w="12240" w:h="15840"/>
      <w:pgMar w:top="36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6891" w:rsidRDefault="00B46891" w:rsidP="00E06867">
      <w:pPr>
        <w:spacing w:after="0" w:line="240" w:lineRule="auto"/>
      </w:pPr>
      <w:r>
        <w:separator/>
      </w:r>
    </w:p>
  </w:endnote>
  <w:endnote w:type="continuationSeparator" w:id="0">
    <w:p w:rsidR="00B46891" w:rsidRDefault="00B46891" w:rsidP="00E06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6891" w:rsidRDefault="00B46891" w:rsidP="00E06867">
      <w:pPr>
        <w:spacing w:after="0" w:line="240" w:lineRule="auto"/>
      </w:pPr>
      <w:r>
        <w:separator/>
      </w:r>
    </w:p>
  </w:footnote>
  <w:footnote w:type="continuationSeparator" w:id="0">
    <w:p w:rsidR="00B46891" w:rsidRDefault="00B46891" w:rsidP="00E068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867" w:rsidRPr="00E06867" w:rsidRDefault="00E06867" w:rsidP="00E06867">
    <w:pPr>
      <w:pStyle w:val="Header"/>
      <w:jc w:val="right"/>
      <w:rPr>
        <w:rFonts w:ascii="Times New Roman" w:hAnsi="Times New Roman" w:cs="Times New Roman"/>
        <w:i/>
      </w:rPr>
    </w:pPr>
    <w:r w:rsidRPr="00E06867">
      <w:rPr>
        <w:rFonts w:ascii="Times New Roman" w:hAnsi="Times New Roman" w:cs="Times New Roman"/>
        <w:i/>
      </w:rPr>
      <w:t>JOOUST/AA/BPS/ST/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E93047"/>
    <w:multiLevelType w:val="hybridMultilevel"/>
    <w:tmpl w:val="C0146C50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4A835051"/>
    <w:multiLevelType w:val="hybridMultilevel"/>
    <w:tmpl w:val="EB6E8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2E571D"/>
    <w:multiLevelType w:val="hybridMultilevel"/>
    <w:tmpl w:val="34224E2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bAwNzQxNTUzsDBU0lEKTi0uzszPAykwrAUA1Y3lTCwAAAA="/>
  </w:docVars>
  <w:rsids>
    <w:rsidRoot w:val="00B83D42"/>
    <w:rsid w:val="000900E4"/>
    <w:rsid w:val="000A1BF6"/>
    <w:rsid w:val="000B1345"/>
    <w:rsid w:val="000B4834"/>
    <w:rsid w:val="00104D78"/>
    <w:rsid w:val="00114E05"/>
    <w:rsid w:val="00123F8A"/>
    <w:rsid w:val="001443E7"/>
    <w:rsid w:val="001B5334"/>
    <w:rsid w:val="001D1CF6"/>
    <w:rsid w:val="0022031F"/>
    <w:rsid w:val="002514A7"/>
    <w:rsid w:val="0028227E"/>
    <w:rsid w:val="002B26C0"/>
    <w:rsid w:val="002C3013"/>
    <w:rsid w:val="003363CA"/>
    <w:rsid w:val="003526BA"/>
    <w:rsid w:val="003A450D"/>
    <w:rsid w:val="003C032E"/>
    <w:rsid w:val="00433465"/>
    <w:rsid w:val="00451E55"/>
    <w:rsid w:val="00465ABC"/>
    <w:rsid w:val="00472756"/>
    <w:rsid w:val="004737E0"/>
    <w:rsid w:val="00473877"/>
    <w:rsid w:val="00480E70"/>
    <w:rsid w:val="004831FB"/>
    <w:rsid w:val="004E5600"/>
    <w:rsid w:val="004F62E1"/>
    <w:rsid w:val="00582C9A"/>
    <w:rsid w:val="0060675C"/>
    <w:rsid w:val="00615E3B"/>
    <w:rsid w:val="00641531"/>
    <w:rsid w:val="00642178"/>
    <w:rsid w:val="00664A3A"/>
    <w:rsid w:val="006A2A25"/>
    <w:rsid w:val="006B5118"/>
    <w:rsid w:val="007707B2"/>
    <w:rsid w:val="00861D88"/>
    <w:rsid w:val="008819CC"/>
    <w:rsid w:val="008B60E6"/>
    <w:rsid w:val="008D0D87"/>
    <w:rsid w:val="00902B84"/>
    <w:rsid w:val="00902DAA"/>
    <w:rsid w:val="00951C63"/>
    <w:rsid w:val="00953456"/>
    <w:rsid w:val="00966163"/>
    <w:rsid w:val="00977897"/>
    <w:rsid w:val="00977FBF"/>
    <w:rsid w:val="009A1E76"/>
    <w:rsid w:val="009F5631"/>
    <w:rsid w:val="00A07690"/>
    <w:rsid w:val="00A101BF"/>
    <w:rsid w:val="00A4332F"/>
    <w:rsid w:val="00A54FF2"/>
    <w:rsid w:val="00AB7D53"/>
    <w:rsid w:val="00B01328"/>
    <w:rsid w:val="00B21759"/>
    <w:rsid w:val="00B46891"/>
    <w:rsid w:val="00B52D8D"/>
    <w:rsid w:val="00B83D42"/>
    <w:rsid w:val="00BB68FF"/>
    <w:rsid w:val="00C50638"/>
    <w:rsid w:val="00C87ECB"/>
    <w:rsid w:val="00CD3D22"/>
    <w:rsid w:val="00D024C3"/>
    <w:rsid w:val="00D64648"/>
    <w:rsid w:val="00D77331"/>
    <w:rsid w:val="00DF341B"/>
    <w:rsid w:val="00E06867"/>
    <w:rsid w:val="00E06DB0"/>
    <w:rsid w:val="00E120AC"/>
    <w:rsid w:val="00E24740"/>
    <w:rsid w:val="00E40F59"/>
    <w:rsid w:val="00E505BF"/>
    <w:rsid w:val="00E74AA1"/>
    <w:rsid w:val="00EF1860"/>
    <w:rsid w:val="00FB7D36"/>
    <w:rsid w:val="00FC7767"/>
    <w:rsid w:val="00FE6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B19B3"/>
  <w15:docId w15:val="{9A44AF23-E319-4F7E-B3E2-508CB6AD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5600"/>
  </w:style>
  <w:style w:type="paragraph" w:styleId="Heading3">
    <w:name w:val="heading 3"/>
    <w:basedOn w:val="Normal"/>
    <w:next w:val="Normal"/>
    <w:link w:val="Heading3Char"/>
    <w:semiHidden/>
    <w:unhideWhenUsed/>
    <w:qFormat/>
    <w:rsid w:val="00E40F59"/>
    <w:pPr>
      <w:keepNext/>
      <w:spacing w:after="0" w:line="240" w:lineRule="auto"/>
      <w:jc w:val="center"/>
      <w:outlineLvl w:val="2"/>
    </w:pPr>
    <w:rPr>
      <w:rFonts w:ascii="Algerian" w:eastAsia="Times New Roman" w:hAnsi="Algerian" w:cs="Times New Roman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40F59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D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06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06867"/>
  </w:style>
  <w:style w:type="paragraph" w:styleId="Footer">
    <w:name w:val="footer"/>
    <w:basedOn w:val="Normal"/>
    <w:link w:val="FooterChar"/>
    <w:uiPriority w:val="99"/>
    <w:unhideWhenUsed/>
    <w:rsid w:val="00E06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867"/>
  </w:style>
  <w:style w:type="paragraph" w:styleId="BalloonText">
    <w:name w:val="Balloon Text"/>
    <w:basedOn w:val="Normal"/>
    <w:link w:val="BalloonTextChar"/>
    <w:uiPriority w:val="99"/>
    <w:semiHidden/>
    <w:unhideWhenUsed/>
    <w:rsid w:val="00E06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867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semiHidden/>
    <w:rsid w:val="00E40F59"/>
    <w:rPr>
      <w:rFonts w:ascii="Algerian" w:eastAsia="Times New Roman" w:hAnsi="Algerian" w:cs="Times New Roman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E40F59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Hyperlink">
    <w:name w:val="Hyperlink"/>
    <w:basedOn w:val="DefaultParagraphFont"/>
    <w:rsid w:val="00E40F59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05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ps@jooust.ac.k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2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</dc:creator>
  <cp:lastModifiedBy>SAM</cp:lastModifiedBy>
  <cp:revision>45</cp:revision>
  <cp:lastPrinted>2021-12-07T05:30:00Z</cp:lastPrinted>
  <dcterms:created xsi:type="dcterms:W3CDTF">2013-10-24T08:06:00Z</dcterms:created>
  <dcterms:modified xsi:type="dcterms:W3CDTF">2022-01-09T17:54:00Z</dcterms:modified>
</cp:coreProperties>
</file>